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6634D3" w14:textId="34B02D49" w:rsidR="00185C71" w:rsidRPr="004C290E" w:rsidRDefault="000567F4" w:rsidP="00185C71">
      <w:pPr>
        <w:autoSpaceDE w:val="0"/>
        <w:autoSpaceDN w:val="0"/>
        <w:adjustRightInd w:val="0"/>
        <w:spacing w:after="40" w:line="240" w:lineRule="auto"/>
        <w:jc w:val="center"/>
        <w:rPr>
          <w:rFonts w:ascii="Arial" w:hAnsi="Arial" w:cs="Arial"/>
          <w:b/>
          <w:bCs/>
        </w:rPr>
      </w:pPr>
      <w:r w:rsidRPr="004C290E">
        <w:rPr>
          <w:rFonts w:ascii="Arial" w:hAnsi="Arial" w:cs="Arial"/>
          <w:b/>
          <w:bCs/>
        </w:rPr>
        <w:t>Kishore R</w:t>
      </w:r>
    </w:p>
    <w:p w14:paraId="77820A2A" w14:textId="1D21CC88" w:rsidR="00812D22" w:rsidRPr="004C290E" w:rsidRDefault="00185C71" w:rsidP="00DE72ED">
      <w:pPr>
        <w:pBdr>
          <w:bottom w:val="single" w:sz="4" w:space="1" w:color="auto"/>
        </w:pBdr>
        <w:autoSpaceDE w:val="0"/>
        <w:autoSpaceDN w:val="0"/>
        <w:adjustRightInd w:val="0"/>
        <w:spacing w:before="120" w:after="0" w:line="360" w:lineRule="auto"/>
        <w:jc w:val="center"/>
        <w:rPr>
          <w:rStyle w:val="Hyperlink"/>
          <w:rFonts w:ascii="Arial" w:hAnsi="Arial" w:cs="Arial"/>
        </w:rPr>
      </w:pPr>
      <w:r w:rsidRPr="004C290E">
        <w:rPr>
          <w:rFonts w:ascii="Arial" w:hAnsi="Arial" w:cs="Arial"/>
        </w:rPr>
        <w:tab/>
      </w:r>
      <w:r w:rsidR="00576744" w:rsidRPr="004C290E">
        <w:rPr>
          <w:rFonts w:ascii="Arial" w:hAnsi="Arial" w:cs="Arial"/>
        </w:rPr>
        <w:t>+</w:t>
      </w:r>
      <w:bookmarkStart w:id="0" w:name="_Hlk38707814"/>
      <w:r w:rsidR="000567F4" w:rsidRPr="004C290E">
        <w:rPr>
          <w:rFonts w:ascii="Arial" w:hAnsi="Arial" w:cs="Arial"/>
        </w:rPr>
        <w:t xml:space="preserve">917358261281 </w:t>
      </w:r>
      <w:r w:rsidR="00FD0192" w:rsidRPr="004C290E">
        <w:rPr>
          <w:rFonts w:ascii="Arial" w:hAnsi="Arial" w:cs="Arial"/>
        </w:rPr>
        <w:t>•</w:t>
      </w:r>
      <w:bookmarkEnd w:id="0"/>
      <w:r w:rsidRPr="004C290E">
        <w:rPr>
          <w:rFonts w:ascii="Arial" w:hAnsi="Arial" w:cs="Arial"/>
        </w:rPr>
        <w:t xml:space="preserve"> </w:t>
      </w:r>
      <w:hyperlink r:id="rId8" w:history="1">
        <w:r w:rsidR="000567F4" w:rsidRPr="004C290E">
          <w:rPr>
            <w:rStyle w:val="Hyperlink"/>
            <w:rFonts w:ascii="Arial" w:hAnsi="Arial" w:cs="Arial"/>
          </w:rPr>
          <w:t>kishorerao485@gmail.com</w:t>
        </w:r>
      </w:hyperlink>
      <w:r w:rsidR="001B4FCC" w:rsidRPr="004C290E">
        <w:rPr>
          <w:rFonts w:ascii="Arial" w:hAnsi="Arial" w:cs="Arial"/>
        </w:rPr>
        <w:t xml:space="preserve"> </w:t>
      </w:r>
      <w:r w:rsidR="00FD0192" w:rsidRPr="004C290E">
        <w:rPr>
          <w:rFonts w:ascii="Arial" w:hAnsi="Arial" w:cs="Arial"/>
        </w:rPr>
        <w:t>•</w:t>
      </w:r>
      <w:r w:rsidR="001B4FCC" w:rsidRPr="004C290E">
        <w:rPr>
          <w:rFonts w:ascii="Arial" w:hAnsi="Arial" w:cs="Arial"/>
        </w:rPr>
        <w:t xml:space="preserve"> </w:t>
      </w:r>
      <w:hyperlink r:id="rId9" w:history="1">
        <w:r w:rsidR="00E9255D" w:rsidRPr="004C290E">
          <w:rPr>
            <w:rStyle w:val="Hyperlink"/>
            <w:rFonts w:ascii="Arial" w:hAnsi="Arial" w:cs="Arial"/>
          </w:rPr>
          <w:t>www.linkedin.com/in/kishore-rao-73914527/</w:t>
        </w:r>
      </w:hyperlink>
    </w:p>
    <w:p w14:paraId="1E11FFB7" w14:textId="05119D89" w:rsidR="00185C71" w:rsidRPr="004C290E" w:rsidRDefault="000567F4" w:rsidP="00812D22">
      <w:pPr>
        <w:pBdr>
          <w:bottom w:val="single" w:sz="4" w:space="1" w:color="auto"/>
        </w:pBdr>
        <w:autoSpaceDE w:val="0"/>
        <w:autoSpaceDN w:val="0"/>
        <w:adjustRightInd w:val="0"/>
        <w:spacing w:after="40" w:line="360" w:lineRule="auto"/>
        <w:jc w:val="center"/>
        <w:rPr>
          <w:rFonts w:ascii="Arial" w:hAnsi="Arial" w:cs="Arial"/>
          <w:b/>
          <w:bCs/>
        </w:rPr>
      </w:pPr>
      <w:r w:rsidRPr="004C290E">
        <w:rPr>
          <w:rFonts w:ascii="Arial" w:hAnsi="Arial" w:cs="Arial"/>
          <w:b/>
          <w:bCs/>
        </w:rPr>
        <w:t>Indian</w:t>
      </w:r>
      <w:r w:rsidR="006A4CCB" w:rsidRPr="004C290E">
        <w:rPr>
          <w:rFonts w:ascii="Arial" w:hAnsi="Arial" w:cs="Arial"/>
          <w:b/>
          <w:bCs/>
        </w:rPr>
        <w:t xml:space="preserve"> </w:t>
      </w:r>
      <w:r w:rsidR="00812D22" w:rsidRPr="004C290E">
        <w:rPr>
          <w:rFonts w:ascii="Arial" w:hAnsi="Arial" w:cs="Arial"/>
          <w:b/>
          <w:bCs/>
        </w:rPr>
        <w:t xml:space="preserve">• Availability: </w:t>
      </w:r>
      <w:r w:rsidR="004C290E">
        <w:rPr>
          <w:rFonts w:ascii="Arial" w:hAnsi="Arial" w:cs="Arial"/>
          <w:b/>
          <w:bCs/>
        </w:rPr>
        <w:t>1 Month Notice period</w:t>
      </w:r>
    </w:p>
    <w:p w14:paraId="78FA09BE" w14:textId="77777777" w:rsidR="002105E6" w:rsidRPr="004C290E" w:rsidRDefault="002105E6" w:rsidP="00B43FB7">
      <w:pPr>
        <w:spacing w:after="0"/>
        <w:jc w:val="center"/>
        <w:rPr>
          <w:rFonts w:ascii="Arial" w:hAnsi="Arial" w:cs="Arial"/>
          <w:b/>
        </w:rPr>
      </w:pPr>
    </w:p>
    <w:p w14:paraId="50EA17BD" w14:textId="30996283" w:rsidR="00B43FB7" w:rsidRPr="004C290E" w:rsidRDefault="00404E5A" w:rsidP="00B43FB7">
      <w:pPr>
        <w:spacing w:after="0"/>
        <w:jc w:val="center"/>
        <w:rPr>
          <w:rFonts w:ascii="Arial" w:hAnsi="Arial" w:cs="Arial"/>
          <w:b/>
          <w:iCs/>
        </w:rPr>
      </w:pPr>
      <w:r w:rsidRPr="004C290E">
        <w:rPr>
          <w:rFonts w:ascii="Arial" w:hAnsi="Arial" w:cs="Arial"/>
          <w:b/>
          <w:iCs/>
        </w:rPr>
        <w:t>Proficient Client</w:t>
      </w:r>
      <w:r w:rsidR="009F6551" w:rsidRPr="004C290E">
        <w:rPr>
          <w:rFonts w:ascii="Arial" w:hAnsi="Arial" w:cs="Arial"/>
          <w:b/>
          <w:iCs/>
        </w:rPr>
        <w:t xml:space="preserve"> Relationship </w:t>
      </w:r>
      <w:r w:rsidR="00910651" w:rsidRPr="004C290E">
        <w:rPr>
          <w:rFonts w:ascii="Arial" w:hAnsi="Arial" w:cs="Arial"/>
          <w:b/>
          <w:iCs/>
        </w:rPr>
        <w:t>Manager with</w:t>
      </w:r>
      <w:r w:rsidR="00B43FB7" w:rsidRPr="004C290E">
        <w:rPr>
          <w:rFonts w:ascii="Arial" w:hAnsi="Arial" w:cs="Arial"/>
          <w:b/>
          <w:iCs/>
        </w:rPr>
        <w:t xml:space="preserve"> </w:t>
      </w:r>
      <w:r w:rsidR="006B315A" w:rsidRPr="004C290E">
        <w:rPr>
          <w:rFonts w:ascii="Arial" w:hAnsi="Arial" w:cs="Arial"/>
          <w:b/>
          <w:iCs/>
        </w:rPr>
        <w:t>8</w:t>
      </w:r>
      <w:r w:rsidR="00B43FB7" w:rsidRPr="004C290E">
        <w:rPr>
          <w:rFonts w:ascii="Arial" w:hAnsi="Arial" w:cs="Arial"/>
          <w:b/>
          <w:iCs/>
        </w:rPr>
        <w:t xml:space="preserve">+ years of experience </w:t>
      </w:r>
    </w:p>
    <w:p w14:paraId="14D35F80" w14:textId="54FFCB5C" w:rsidR="00AB1029" w:rsidRPr="004C290E" w:rsidRDefault="00A81E2E" w:rsidP="005A0502">
      <w:pPr>
        <w:spacing w:before="60" w:after="100"/>
        <w:jc w:val="both"/>
        <w:rPr>
          <w:rStyle w:val="Strong"/>
          <w:rFonts w:ascii="Arial" w:hAnsi="Arial" w:cs="Arial"/>
          <w:b w:val="0"/>
          <w:color w:val="000000" w:themeColor="text1"/>
        </w:rPr>
      </w:pPr>
      <w:r w:rsidRPr="004C290E">
        <w:rPr>
          <w:rStyle w:val="Strong"/>
          <w:rFonts w:ascii="Arial" w:hAnsi="Arial" w:cs="Arial"/>
          <w:b w:val="0"/>
          <w:color w:val="000000" w:themeColor="text1"/>
        </w:rPr>
        <w:t>Skilled and</w:t>
      </w:r>
      <w:r w:rsidR="00DA72F1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e</w:t>
      </w:r>
      <w:r w:rsidR="009F6551" w:rsidRPr="004C290E">
        <w:rPr>
          <w:rStyle w:val="Strong"/>
          <w:rFonts w:ascii="Arial" w:hAnsi="Arial" w:cs="Arial"/>
          <w:b w:val="0"/>
          <w:color w:val="000000" w:themeColor="text1"/>
        </w:rPr>
        <w:t xml:space="preserve">xperienced </w:t>
      </w:r>
      <w:r w:rsidR="00750456" w:rsidRPr="004C290E">
        <w:rPr>
          <w:rStyle w:val="Strong"/>
          <w:rFonts w:ascii="Arial" w:hAnsi="Arial" w:cs="Arial"/>
          <w:b w:val="0"/>
          <w:color w:val="000000" w:themeColor="text1"/>
        </w:rPr>
        <w:t>Client Relationship</w:t>
      </w:r>
      <w:r w:rsidR="00676A5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manager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with </w:t>
      </w:r>
      <w:r w:rsidR="001B6E62" w:rsidRPr="004C290E">
        <w:rPr>
          <w:rStyle w:val="Strong"/>
          <w:rFonts w:ascii="Arial" w:hAnsi="Arial" w:cs="Arial"/>
          <w:b w:val="0"/>
          <w:color w:val="000000" w:themeColor="text1"/>
        </w:rPr>
        <w:t>8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>+ years of experience in the banking</w:t>
      </w:r>
      <w:r w:rsidR="00557750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and Service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</w:t>
      </w:r>
      <w:r w:rsidR="00557750" w:rsidRPr="004C290E">
        <w:rPr>
          <w:rStyle w:val="Strong"/>
          <w:rFonts w:ascii="Arial" w:hAnsi="Arial" w:cs="Arial"/>
          <w:b w:val="0"/>
          <w:color w:val="000000" w:themeColor="text1"/>
        </w:rPr>
        <w:t>Sectors</w:t>
      </w:r>
      <w:r w:rsidR="00676A57" w:rsidRPr="004C290E">
        <w:rPr>
          <w:rStyle w:val="Strong"/>
          <w:rFonts w:ascii="Arial" w:hAnsi="Arial" w:cs="Arial"/>
          <w:b w:val="0"/>
          <w:color w:val="000000" w:themeColor="text1"/>
        </w:rPr>
        <w:t>. Well</w:t>
      </w:r>
      <w:r w:rsidR="002B6E57" w:rsidRPr="004C290E">
        <w:rPr>
          <w:rStyle w:val="Strong"/>
          <w:rFonts w:ascii="Arial" w:hAnsi="Arial" w:cs="Arial"/>
          <w:b w:val="0"/>
          <w:color w:val="000000" w:themeColor="text1"/>
        </w:rPr>
        <w:t>-</w:t>
      </w:r>
      <w:r w:rsidR="00676A57" w:rsidRPr="004C290E">
        <w:rPr>
          <w:rStyle w:val="Strong"/>
          <w:rFonts w:ascii="Arial" w:hAnsi="Arial" w:cs="Arial"/>
          <w:b w:val="0"/>
          <w:color w:val="000000" w:themeColor="text1"/>
        </w:rPr>
        <w:t>versed in solving customer and client problems, handling product training</w:t>
      </w:r>
      <w:r w:rsidR="002B6E57" w:rsidRPr="004C290E">
        <w:rPr>
          <w:rStyle w:val="Strong"/>
          <w:rFonts w:ascii="Arial" w:hAnsi="Arial" w:cs="Arial"/>
          <w:b w:val="0"/>
          <w:color w:val="000000" w:themeColor="text1"/>
        </w:rPr>
        <w:t>,</w:t>
      </w:r>
      <w:r w:rsidR="00676A5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and 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being the </w:t>
      </w:r>
      <w:r w:rsidR="00DA72F1" w:rsidRPr="004C290E">
        <w:rPr>
          <w:rStyle w:val="Strong"/>
          <w:rFonts w:ascii="Arial" w:hAnsi="Arial" w:cs="Arial"/>
          <w:b w:val="0"/>
          <w:color w:val="000000" w:themeColor="text1"/>
        </w:rPr>
        <w:t>liaison</w:t>
      </w:r>
      <w:r w:rsidR="00676A5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between customers and the company.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</w:t>
      </w:r>
      <w:r w:rsidR="00DA72F1" w:rsidRPr="004C290E">
        <w:rPr>
          <w:rStyle w:val="Strong"/>
          <w:rFonts w:ascii="Arial" w:hAnsi="Arial" w:cs="Arial"/>
          <w:b w:val="0"/>
          <w:color w:val="000000" w:themeColor="text1"/>
        </w:rPr>
        <w:t>R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eady to ensure that customers are always </w:t>
      </w:r>
      <w:r w:rsidR="008B1E9C" w:rsidRPr="004C290E">
        <w:rPr>
          <w:rStyle w:val="Strong"/>
          <w:rFonts w:ascii="Arial" w:hAnsi="Arial" w:cs="Arial"/>
          <w:b w:val="0"/>
          <w:color w:val="000000" w:themeColor="text1"/>
        </w:rPr>
        <w:t>pleased</w:t>
      </w:r>
      <w:r w:rsidR="00AB3537" w:rsidRPr="004C290E">
        <w:rPr>
          <w:rStyle w:val="Strong"/>
          <w:rFonts w:ascii="Arial" w:hAnsi="Arial" w:cs="Arial"/>
          <w:b w:val="0"/>
          <w:color w:val="000000" w:themeColor="text1"/>
        </w:rPr>
        <w:t xml:space="preserve"> with the services and products resulting in company profits and enhanced reputation</w:t>
      </w:r>
      <w:r w:rsidR="005A0502" w:rsidRPr="004C290E">
        <w:rPr>
          <w:rStyle w:val="Strong"/>
          <w:rFonts w:ascii="Arial" w:hAnsi="Arial" w:cs="Arial"/>
          <w:b w:val="0"/>
          <w:color w:val="000000" w:themeColor="text1"/>
        </w:rPr>
        <w:t>.</w:t>
      </w:r>
    </w:p>
    <w:p w14:paraId="08B2DF33" w14:textId="04CFC9F4" w:rsidR="00744A30" w:rsidRPr="004C290E" w:rsidRDefault="00744A30" w:rsidP="005A0502">
      <w:pPr>
        <w:spacing w:before="60" w:after="100"/>
        <w:jc w:val="both"/>
        <w:rPr>
          <w:rStyle w:val="Strong"/>
          <w:rFonts w:ascii="Arial" w:hAnsi="Arial" w:cs="Arial"/>
          <w:bCs w:val="0"/>
          <w:color w:val="000000" w:themeColor="text1"/>
        </w:rPr>
      </w:pPr>
      <w:r w:rsidRPr="004C290E">
        <w:rPr>
          <w:rStyle w:val="Strong"/>
          <w:rFonts w:ascii="Arial" w:hAnsi="Arial" w:cs="Arial"/>
          <w:b w:val="0"/>
          <w:color w:val="000000" w:themeColor="text1"/>
        </w:rPr>
        <w:t xml:space="preserve">                                                                                               </w:t>
      </w:r>
      <w:r w:rsidRPr="004C290E">
        <w:rPr>
          <w:rStyle w:val="Strong"/>
          <w:rFonts w:ascii="Arial" w:hAnsi="Arial" w:cs="Arial"/>
          <w:bCs w:val="0"/>
          <w:color w:val="000000" w:themeColor="text1"/>
        </w:rPr>
        <w:t>Highlighted Skills</w:t>
      </w:r>
    </w:p>
    <w:p w14:paraId="18AE1486" w14:textId="7256B0E9" w:rsidR="00AB1029" w:rsidRPr="004C290E" w:rsidRDefault="008A2A5F" w:rsidP="004C303C">
      <w:pPr>
        <w:spacing w:before="100" w:beforeAutospacing="1" w:after="100" w:afterAutospacing="1"/>
        <w:jc w:val="both"/>
        <w:rPr>
          <w:rFonts w:ascii="Arial" w:hAnsi="Arial" w:cs="Arial"/>
          <w:bCs/>
        </w:rPr>
      </w:pPr>
      <w:r w:rsidRPr="004C290E">
        <w:rPr>
          <w:rStyle w:val="Strong"/>
          <w:rFonts w:ascii="Arial" w:hAnsi="Arial" w:cs="Arial"/>
          <w:bCs w:val="0"/>
          <w:color w:val="000000" w:themeColor="text1"/>
        </w:rPr>
        <w:t>*</w:t>
      </w:r>
      <w:r w:rsidR="00744A30" w:rsidRPr="004C290E">
        <w:rPr>
          <w:rStyle w:val="Strong"/>
          <w:rFonts w:ascii="Arial" w:hAnsi="Arial" w:cs="Arial"/>
          <w:bCs w:val="0"/>
          <w:color w:val="000000" w:themeColor="text1"/>
        </w:rPr>
        <w:t xml:space="preserve">Business development                      </w:t>
      </w:r>
      <w:r w:rsidRPr="004C290E">
        <w:rPr>
          <w:rStyle w:val="Strong"/>
          <w:rFonts w:ascii="Arial" w:hAnsi="Arial" w:cs="Arial"/>
          <w:bCs w:val="0"/>
          <w:color w:val="000000" w:themeColor="text1"/>
        </w:rPr>
        <w:t>*</w:t>
      </w:r>
      <w:r w:rsidR="00744A30" w:rsidRPr="004C290E">
        <w:rPr>
          <w:rStyle w:val="Strong"/>
          <w:rFonts w:ascii="Arial" w:hAnsi="Arial" w:cs="Arial"/>
          <w:bCs w:val="0"/>
          <w:color w:val="000000" w:themeColor="text1"/>
        </w:rPr>
        <w:t xml:space="preserve"> </w:t>
      </w:r>
      <w:r w:rsidR="004C290E">
        <w:rPr>
          <w:rStyle w:val="Strong"/>
          <w:rFonts w:ascii="Arial" w:hAnsi="Arial" w:cs="Arial"/>
          <w:bCs w:val="0"/>
          <w:color w:val="000000" w:themeColor="text1"/>
        </w:rPr>
        <w:t xml:space="preserve">Digital </w:t>
      </w:r>
      <w:r w:rsidR="004516A8" w:rsidRPr="004C290E">
        <w:rPr>
          <w:rStyle w:val="Strong"/>
          <w:rFonts w:ascii="Arial" w:hAnsi="Arial" w:cs="Arial"/>
          <w:bCs w:val="0"/>
          <w:color w:val="000000" w:themeColor="text1"/>
        </w:rPr>
        <w:t>Marketing</w:t>
      </w:r>
      <w:r w:rsidR="00744A30" w:rsidRPr="004C290E">
        <w:rPr>
          <w:rStyle w:val="Strong"/>
          <w:rFonts w:ascii="Arial" w:hAnsi="Arial" w:cs="Arial"/>
          <w:bCs w:val="0"/>
          <w:color w:val="000000" w:themeColor="text1"/>
        </w:rPr>
        <w:t xml:space="preserve">                            </w:t>
      </w:r>
      <w:r w:rsidRPr="004C290E">
        <w:rPr>
          <w:rStyle w:val="Strong"/>
          <w:rFonts w:ascii="Arial" w:hAnsi="Arial" w:cs="Arial"/>
          <w:bCs w:val="0"/>
          <w:color w:val="000000" w:themeColor="text1"/>
        </w:rPr>
        <w:t>*</w:t>
      </w:r>
      <w:r w:rsidR="00744A30" w:rsidRPr="004C290E">
        <w:rPr>
          <w:rStyle w:val="Strong"/>
          <w:rFonts w:ascii="Arial" w:hAnsi="Arial" w:cs="Arial"/>
          <w:bCs w:val="0"/>
          <w:color w:val="000000" w:themeColor="text1"/>
        </w:rPr>
        <w:t xml:space="preserve"> Sales forecasting                             </w:t>
      </w:r>
      <w:r w:rsidRPr="004C290E">
        <w:rPr>
          <w:rStyle w:val="Strong"/>
          <w:rFonts w:ascii="Arial" w:hAnsi="Arial" w:cs="Arial"/>
          <w:bCs w:val="0"/>
          <w:color w:val="000000" w:themeColor="text1"/>
        </w:rPr>
        <w:t>*</w:t>
      </w:r>
      <w:r w:rsidR="00744A30" w:rsidRPr="004C290E">
        <w:rPr>
          <w:rStyle w:val="Strong"/>
          <w:rFonts w:ascii="Arial" w:hAnsi="Arial" w:cs="Arial"/>
          <w:bCs w:val="0"/>
          <w:color w:val="000000" w:themeColor="text1"/>
        </w:rPr>
        <w:t xml:space="preserve"> </w:t>
      </w:r>
      <w:r w:rsidR="004C303C">
        <w:rPr>
          <w:rStyle w:val="Strong"/>
          <w:rFonts w:ascii="Arial" w:hAnsi="Arial" w:cs="Arial"/>
          <w:bCs w:val="0"/>
          <w:color w:val="000000" w:themeColor="text1"/>
        </w:rPr>
        <w:t>Customer Retention</w:t>
      </w:r>
    </w:p>
    <w:p w14:paraId="7426D1DF" w14:textId="02D4988E" w:rsidR="00FD1965" w:rsidRPr="004C290E" w:rsidRDefault="00FD1965" w:rsidP="00543B26">
      <w:pPr>
        <w:pBdr>
          <w:bottom w:val="single" w:sz="6" w:space="0" w:color="auto"/>
        </w:pBdr>
        <w:spacing w:after="0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 xml:space="preserve">WORK EXPERIENCE </w:t>
      </w:r>
    </w:p>
    <w:p w14:paraId="35F8076B" w14:textId="08987A6C" w:rsidR="00992C32" w:rsidRPr="004C290E" w:rsidRDefault="00992C32" w:rsidP="00C256D3">
      <w:pPr>
        <w:spacing w:before="60" w:after="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Newgen Knowledge Works                                                                                                                                                 Apr</w:t>
      </w:r>
      <w:r w:rsidR="004C303C">
        <w:rPr>
          <w:rFonts w:ascii="Arial" w:hAnsi="Arial" w:cs="Arial"/>
          <w:b/>
        </w:rPr>
        <w:t xml:space="preserve"> </w:t>
      </w:r>
      <w:r w:rsidRPr="004C290E">
        <w:rPr>
          <w:rFonts w:ascii="Arial" w:hAnsi="Arial" w:cs="Arial"/>
          <w:b/>
        </w:rPr>
        <w:t>2022- Present</w:t>
      </w:r>
    </w:p>
    <w:p w14:paraId="6943D1AE" w14:textId="1B188AAC" w:rsidR="004C290E" w:rsidRPr="004C290E" w:rsidRDefault="00992C32" w:rsidP="00C256D3">
      <w:pPr>
        <w:spacing w:before="60" w:after="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Senior Manager – Sales &amp; Marketing</w:t>
      </w:r>
    </w:p>
    <w:p w14:paraId="62D68018" w14:textId="681A16E9" w:rsidR="00992C32" w:rsidRPr="004C290E" w:rsidRDefault="00992C32" w:rsidP="00992C3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>Recorded 10% of Sales increase for the calendar year 2022-23 in EBA (Evidence Based Acquisition) Business model.</w:t>
      </w:r>
    </w:p>
    <w:p w14:paraId="758F0A35" w14:textId="761D4BA7" w:rsidR="00992C32" w:rsidRPr="004C290E" w:rsidRDefault="00992C32" w:rsidP="00992C3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>Retained major key accounts customers and improved the sales number by 5%</w:t>
      </w:r>
    </w:p>
    <w:p w14:paraId="6B619A73" w14:textId="287ED2D8" w:rsidR="00992C32" w:rsidRPr="004C290E" w:rsidRDefault="00992C32" w:rsidP="00992C3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>Successfully achieved the right sales which resulted in 10% of the acquisition for the year 2023-24.</w:t>
      </w:r>
    </w:p>
    <w:p w14:paraId="24EAD759" w14:textId="13631C37" w:rsidR="00992C32" w:rsidRPr="004C290E" w:rsidRDefault="00992C32" w:rsidP="00992C3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 xml:space="preserve">Identifying, acquiring, and managing rights to intellectual property, </w:t>
      </w:r>
      <w:r w:rsidR="004C290E" w:rsidRPr="004C290E">
        <w:rPr>
          <w:rFonts w:ascii="Arial" w:hAnsi="Arial" w:cs="Arial"/>
        </w:rPr>
        <w:t>content,</w:t>
      </w:r>
      <w:r w:rsidRPr="004C290E">
        <w:rPr>
          <w:rFonts w:ascii="Arial" w:hAnsi="Arial" w:cs="Arial"/>
        </w:rPr>
        <w:t xml:space="preserve"> or data. </w:t>
      </w:r>
    </w:p>
    <w:p w14:paraId="491CB262" w14:textId="2BD3FFC7" w:rsidR="00992C32" w:rsidRPr="004C290E" w:rsidRDefault="00992C32" w:rsidP="003F023F">
      <w:pPr>
        <w:pStyle w:val="ListParagraph"/>
        <w:numPr>
          <w:ilvl w:val="0"/>
          <w:numId w:val="1"/>
        </w:numPr>
        <w:spacing w:before="60" w:after="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</w:rPr>
        <w:t>Successfully negotiated key contracts that resulted in global expansion of rights business.</w:t>
      </w:r>
    </w:p>
    <w:p w14:paraId="6D07C302" w14:textId="77777777" w:rsidR="00992C32" w:rsidRPr="004C290E" w:rsidRDefault="00992C32" w:rsidP="00C256D3">
      <w:pPr>
        <w:spacing w:before="60" w:after="0" w:line="240" w:lineRule="auto"/>
        <w:jc w:val="both"/>
        <w:rPr>
          <w:rFonts w:ascii="Arial" w:hAnsi="Arial" w:cs="Arial"/>
          <w:b/>
        </w:rPr>
      </w:pPr>
    </w:p>
    <w:p w14:paraId="7E8776A2" w14:textId="6CF423A1" w:rsidR="00FF0C86" w:rsidRPr="004C290E" w:rsidRDefault="008B6AB0" w:rsidP="00C256D3">
      <w:pPr>
        <w:spacing w:before="60" w:after="0" w:line="240" w:lineRule="auto"/>
        <w:jc w:val="both"/>
        <w:rPr>
          <w:rFonts w:ascii="Arial" w:hAnsi="Arial" w:cs="Arial"/>
          <w:i/>
        </w:rPr>
      </w:pPr>
      <w:r w:rsidRPr="004C290E">
        <w:rPr>
          <w:rFonts w:ascii="Arial" w:hAnsi="Arial" w:cs="Arial"/>
          <w:b/>
        </w:rPr>
        <w:t>HDFC Ban</w:t>
      </w:r>
      <w:r w:rsidR="00BE72D9" w:rsidRPr="004C290E">
        <w:rPr>
          <w:rFonts w:ascii="Arial" w:hAnsi="Arial" w:cs="Arial"/>
          <w:b/>
        </w:rPr>
        <w:t>k</w:t>
      </w:r>
      <w:r w:rsidR="00F1665C" w:rsidRPr="004C290E">
        <w:rPr>
          <w:rFonts w:ascii="Arial" w:hAnsi="Arial" w:cs="Arial"/>
          <w:b/>
        </w:rPr>
        <w:t xml:space="preserve">, </w:t>
      </w:r>
      <w:r w:rsidR="00FB416A" w:rsidRPr="004C290E">
        <w:rPr>
          <w:rFonts w:ascii="Arial" w:hAnsi="Arial" w:cs="Arial"/>
          <w:b/>
        </w:rPr>
        <w:t>Chennai</w:t>
      </w:r>
      <w:r w:rsidR="002103E1" w:rsidRPr="004C290E">
        <w:rPr>
          <w:rFonts w:ascii="Arial" w:hAnsi="Arial" w:cs="Arial"/>
          <w:b/>
        </w:rPr>
        <w:tab/>
      </w:r>
      <w:r w:rsidR="002103E1" w:rsidRPr="004C290E">
        <w:rPr>
          <w:rFonts w:ascii="Arial" w:hAnsi="Arial" w:cs="Arial"/>
          <w:b/>
        </w:rPr>
        <w:tab/>
      </w:r>
      <w:r w:rsidR="00964C4A" w:rsidRPr="004C290E">
        <w:rPr>
          <w:rFonts w:ascii="Arial" w:hAnsi="Arial" w:cs="Arial"/>
        </w:rPr>
        <w:tab/>
      </w:r>
      <w:r w:rsidR="00FF0C86" w:rsidRPr="004C290E">
        <w:rPr>
          <w:rFonts w:ascii="Arial" w:hAnsi="Arial" w:cs="Arial"/>
        </w:rPr>
        <w:tab/>
      </w:r>
      <w:r w:rsidR="002103E1" w:rsidRPr="004C290E">
        <w:rPr>
          <w:rFonts w:ascii="Arial" w:hAnsi="Arial" w:cs="Arial"/>
          <w:i/>
        </w:rPr>
        <w:t xml:space="preserve">         </w:t>
      </w:r>
    </w:p>
    <w:p w14:paraId="1A3902BF" w14:textId="2C7056D3" w:rsidR="001C1E9A" w:rsidRPr="004C290E" w:rsidRDefault="008B6AB0" w:rsidP="006C2887">
      <w:pPr>
        <w:spacing w:before="60" w:after="6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Senior Client Relationship Manager</w:t>
      </w:r>
      <w:r w:rsidR="00BB5353" w:rsidRPr="004C290E">
        <w:rPr>
          <w:rFonts w:ascii="Arial" w:hAnsi="Arial" w:cs="Arial"/>
          <w:b/>
        </w:rPr>
        <w:t xml:space="preserve">, </w:t>
      </w:r>
      <w:r w:rsidR="00666BF8" w:rsidRPr="004C290E">
        <w:rPr>
          <w:rFonts w:ascii="Arial" w:hAnsi="Arial" w:cs="Arial"/>
          <w:b/>
        </w:rPr>
        <w:t>Non-</w:t>
      </w:r>
      <w:r w:rsidR="00FB416A" w:rsidRPr="004C290E">
        <w:rPr>
          <w:rFonts w:ascii="Arial" w:hAnsi="Arial" w:cs="Arial"/>
          <w:b/>
        </w:rPr>
        <w:t>Resident Indian Business</w:t>
      </w:r>
      <w:r w:rsidR="00BB5353" w:rsidRPr="004C290E">
        <w:rPr>
          <w:rFonts w:ascii="Arial" w:hAnsi="Arial" w:cs="Arial"/>
          <w:b/>
        </w:rPr>
        <w:tab/>
      </w:r>
      <w:r w:rsidR="00DE72ED" w:rsidRPr="004C290E">
        <w:rPr>
          <w:rFonts w:ascii="Arial" w:hAnsi="Arial" w:cs="Arial"/>
          <w:b/>
        </w:rPr>
        <w:t xml:space="preserve">   </w:t>
      </w:r>
      <w:r w:rsidR="00B14F03" w:rsidRPr="004C290E">
        <w:rPr>
          <w:rFonts w:ascii="Arial" w:hAnsi="Arial" w:cs="Arial"/>
          <w:b/>
        </w:rPr>
        <w:t xml:space="preserve">   </w:t>
      </w:r>
      <w:r w:rsidR="00DE72ED" w:rsidRPr="004C290E">
        <w:rPr>
          <w:rFonts w:ascii="Arial" w:hAnsi="Arial" w:cs="Arial"/>
          <w:b/>
        </w:rPr>
        <w:t xml:space="preserve">   </w:t>
      </w:r>
      <w:r w:rsidR="00FB416A" w:rsidRPr="004C290E">
        <w:rPr>
          <w:rFonts w:ascii="Arial" w:hAnsi="Arial" w:cs="Arial"/>
          <w:b/>
        </w:rPr>
        <w:t xml:space="preserve">          </w:t>
      </w:r>
      <w:r w:rsidR="003F31CF" w:rsidRPr="004C290E">
        <w:rPr>
          <w:rFonts w:ascii="Arial" w:hAnsi="Arial" w:cs="Arial"/>
          <w:b/>
        </w:rPr>
        <w:t xml:space="preserve">                                                  </w:t>
      </w:r>
      <w:r w:rsidR="00903254" w:rsidRPr="004C290E">
        <w:rPr>
          <w:rFonts w:ascii="Arial" w:hAnsi="Arial" w:cs="Arial"/>
          <w:b/>
        </w:rPr>
        <w:t xml:space="preserve"> </w:t>
      </w:r>
      <w:r w:rsidR="003F31CF" w:rsidRPr="004C290E">
        <w:rPr>
          <w:rFonts w:ascii="Arial" w:hAnsi="Arial" w:cs="Arial"/>
          <w:b/>
        </w:rPr>
        <w:t xml:space="preserve"> </w:t>
      </w:r>
      <w:r w:rsidR="00B14F03" w:rsidRPr="004C290E">
        <w:rPr>
          <w:rStyle w:val="Strong"/>
          <w:rFonts w:ascii="Arial" w:hAnsi="Arial" w:cs="Arial"/>
          <w:color w:val="000000"/>
        </w:rPr>
        <w:t xml:space="preserve">Jun 2020 </w:t>
      </w:r>
      <w:r w:rsidR="00992C32" w:rsidRPr="004C290E">
        <w:rPr>
          <w:rStyle w:val="Strong"/>
          <w:rFonts w:ascii="Arial" w:hAnsi="Arial" w:cs="Arial"/>
          <w:color w:val="000000"/>
        </w:rPr>
        <w:t>–</w:t>
      </w:r>
      <w:r w:rsidR="00B14F03" w:rsidRPr="004C290E">
        <w:rPr>
          <w:rStyle w:val="Strong"/>
          <w:rFonts w:ascii="Arial" w:hAnsi="Arial" w:cs="Arial"/>
          <w:color w:val="000000"/>
        </w:rPr>
        <w:t xml:space="preserve"> </w:t>
      </w:r>
      <w:r w:rsidR="00992C32" w:rsidRPr="004C290E">
        <w:rPr>
          <w:rStyle w:val="Strong"/>
          <w:rFonts w:ascii="Arial" w:hAnsi="Arial" w:cs="Arial"/>
          <w:color w:val="000000"/>
        </w:rPr>
        <w:t>Apr 2022</w:t>
      </w:r>
    </w:p>
    <w:p w14:paraId="0A1536CB" w14:textId="2EDE6154" w:rsidR="008B6AB0" w:rsidRPr="004C290E" w:rsidRDefault="008B6AB0" w:rsidP="00A70A77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  <w:color w:val="000000" w:themeColor="text1"/>
        </w:rPr>
        <w:t xml:space="preserve">Supported branch manager using </w:t>
      </w:r>
      <w:r w:rsidR="00666BF8" w:rsidRPr="004C290E">
        <w:rPr>
          <w:rFonts w:ascii="Arial" w:hAnsi="Arial" w:cs="Arial"/>
          <w:color w:val="000000" w:themeColor="text1"/>
        </w:rPr>
        <w:t>CRM s</w:t>
      </w:r>
      <w:r w:rsidRPr="004C290E">
        <w:rPr>
          <w:rFonts w:ascii="Arial" w:hAnsi="Arial" w:cs="Arial"/>
          <w:color w:val="000000" w:themeColor="text1"/>
        </w:rPr>
        <w:t xml:space="preserve">ales tool and financial </w:t>
      </w:r>
      <w:r w:rsidRPr="004C290E">
        <w:rPr>
          <w:rFonts w:ascii="Arial" w:hAnsi="Arial" w:cs="Arial"/>
        </w:rPr>
        <w:t xml:space="preserve">knowledge, resulting in a 35% increase in </w:t>
      </w:r>
      <w:r w:rsidR="004866A1" w:rsidRPr="004C290E">
        <w:rPr>
          <w:rFonts w:ascii="Arial" w:hAnsi="Arial" w:cs="Arial"/>
        </w:rPr>
        <w:t>business</w:t>
      </w:r>
    </w:p>
    <w:p w14:paraId="12C30DF9" w14:textId="7344B657" w:rsidR="006034F3" w:rsidRPr="004C290E" w:rsidRDefault="00417ED7" w:rsidP="00967F70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 xml:space="preserve">Consistently delivered monthly targets and grew business by 25% in the </w:t>
      </w:r>
      <w:r w:rsidR="00601C35" w:rsidRPr="004C290E">
        <w:rPr>
          <w:rFonts w:ascii="Arial" w:hAnsi="Arial" w:cs="Arial"/>
        </w:rPr>
        <w:t>year 2021</w:t>
      </w:r>
    </w:p>
    <w:p w14:paraId="52E3E900" w14:textId="5A9B3C78" w:rsidR="00333602" w:rsidRPr="004C290E" w:rsidRDefault="00333602" w:rsidP="00333602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  <w:noProof/>
          <w:color w:val="000000" w:themeColor="text1"/>
        </w:rPr>
        <w:t xml:space="preserve">Implemented </w:t>
      </w:r>
      <w:r w:rsidR="004C303C">
        <w:rPr>
          <w:rFonts w:ascii="Arial" w:hAnsi="Arial" w:cs="Arial"/>
          <w:noProof/>
          <w:color w:val="000000" w:themeColor="text1"/>
        </w:rPr>
        <w:t>sales</w:t>
      </w:r>
      <w:r w:rsidRPr="004C290E">
        <w:rPr>
          <w:rFonts w:ascii="Arial" w:hAnsi="Arial" w:cs="Arial"/>
          <w:noProof/>
          <w:color w:val="000000" w:themeColor="text1"/>
        </w:rPr>
        <w:t xml:space="preserve"> campaigns </w:t>
      </w:r>
      <w:r w:rsidRPr="004C290E">
        <w:rPr>
          <w:rFonts w:ascii="Arial" w:hAnsi="Arial" w:cs="Arial"/>
          <w:noProof/>
        </w:rPr>
        <w:t>that improved client satisfaction and sales productivity by 11%</w:t>
      </w:r>
    </w:p>
    <w:p w14:paraId="2E14112E" w14:textId="0D68248A" w:rsidR="00333602" w:rsidRPr="004C290E" w:rsidRDefault="00333602" w:rsidP="00BD18CF">
      <w:pPr>
        <w:pStyle w:val="ListParagraph"/>
        <w:numPr>
          <w:ilvl w:val="0"/>
          <w:numId w:val="1"/>
        </w:numPr>
        <w:spacing w:before="60" w:after="60" w:line="240" w:lineRule="auto"/>
        <w:jc w:val="both"/>
        <w:rPr>
          <w:rFonts w:ascii="Arial" w:hAnsi="Arial" w:cs="Arial"/>
        </w:rPr>
      </w:pPr>
      <w:r w:rsidRPr="004C290E">
        <w:rPr>
          <w:rFonts w:ascii="Arial" w:hAnsi="Arial" w:cs="Arial"/>
          <w:noProof/>
        </w:rPr>
        <w:t xml:space="preserve">Created and successfully launched the company’s first fee-based products, achieving a 78% sign up rate in initial offerings </w:t>
      </w:r>
      <w:r w:rsidRPr="004C290E">
        <w:rPr>
          <w:rFonts w:ascii="Arial" w:hAnsi="Arial" w:cs="Arial"/>
          <w:b/>
        </w:rPr>
        <w:t xml:space="preserve"> </w:t>
      </w:r>
    </w:p>
    <w:p w14:paraId="5361253B" w14:textId="77777777" w:rsidR="00033939" w:rsidRPr="004C290E" w:rsidRDefault="00033939" w:rsidP="00033939">
      <w:pPr>
        <w:pStyle w:val="ListParagraph"/>
        <w:ind w:left="340"/>
        <w:jc w:val="both"/>
        <w:rPr>
          <w:rFonts w:ascii="Arial" w:hAnsi="Arial" w:cs="Arial"/>
        </w:rPr>
      </w:pPr>
    </w:p>
    <w:p w14:paraId="59BD5D20" w14:textId="55923563" w:rsidR="008B6AB0" w:rsidRPr="004C290E" w:rsidRDefault="008B6AB0" w:rsidP="008B6AB0">
      <w:pPr>
        <w:spacing w:before="60" w:after="0" w:line="240" w:lineRule="auto"/>
        <w:jc w:val="both"/>
        <w:rPr>
          <w:rFonts w:ascii="Arial" w:hAnsi="Arial" w:cs="Arial"/>
          <w:i/>
        </w:rPr>
      </w:pPr>
      <w:r w:rsidRPr="004C290E">
        <w:rPr>
          <w:rFonts w:ascii="Arial" w:hAnsi="Arial" w:cs="Arial"/>
          <w:b/>
        </w:rPr>
        <w:t xml:space="preserve">ICICI Bank, </w:t>
      </w:r>
      <w:r w:rsidR="00B14F03" w:rsidRPr="004C290E">
        <w:rPr>
          <w:rFonts w:ascii="Arial" w:hAnsi="Arial" w:cs="Arial"/>
          <w:b/>
        </w:rPr>
        <w:t>Chennai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</w:rPr>
        <w:tab/>
      </w:r>
      <w:r w:rsidRPr="004C290E">
        <w:rPr>
          <w:rFonts w:ascii="Arial" w:hAnsi="Arial" w:cs="Arial"/>
        </w:rPr>
        <w:tab/>
      </w:r>
      <w:r w:rsidRPr="004C290E">
        <w:rPr>
          <w:rFonts w:ascii="Arial" w:hAnsi="Arial" w:cs="Arial"/>
          <w:i/>
        </w:rPr>
        <w:t xml:space="preserve">         </w:t>
      </w:r>
    </w:p>
    <w:p w14:paraId="50AA77FB" w14:textId="6F12C006" w:rsidR="008B6AB0" w:rsidRPr="004C290E" w:rsidRDefault="008B6AB0" w:rsidP="008B6AB0">
      <w:pPr>
        <w:spacing w:before="60" w:after="6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Senior Client Relationship Manager</w:t>
      </w:r>
      <w:r w:rsidRPr="004C290E">
        <w:rPr>
          <w:rFonts w:ascii="Arial" w:hAnsi="Arial" w:cs="Arial"/>
          <w:b/>
          <w:color w:val="000000" w:themeColor="text1"/>
        </w:rPr>
        <w:t xml:space="preserve">, </w:t>
      </w:r>
      <w:r w:rsidR="00B14F03" w:rsidRPr="004C290E">
        <w:rPr>
          <w:rFonts w:ascii="Arial" w:hAnsi="Arial" w:cs="Arial"/>
          <w:b/>
          <w:color w:val="000000" w:themeColor="text1"/>
        </w:rPr>
        <w:t>Wealth Management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="00B14F03" w:rsidRPr="004C290E">
        <w:rPr>
          <w:rFonts w:ascii="Arial" w:hAnsi="Arial" w:cs="Arial"/>
          <w:b/>
        </w:rPr>
        <w:t xml:space="preserve">     </w:t>
      </w:r>
      <w:r w:rsidR="003F31CF" w:rsidRPr="004C290E">
        <w:rPr>
          <w:rFonts w:ascii="Arial" w:hAnsi="Arial" w:cs="Arial"/>
          <w:b/>
        </w:rPr>
        <w:t xml:space="preserve">                                                    </w:t>
      </w:r>
      <w:r w:rsidR="00FC5348" w:rsidRPr="004C290E">
        <w:rPr>
          <w:rFonts w:ascii="Arial" w:hAnsi="Arial" w:cs="Arial"/>
          <w:b/>
        </w:rPr>
        <w:t xml:space="preserve">  </w:t>
      </w:r>
      <w:r w:rsidR="00B14F03" w:rsidRPr="004C290E">
        <w:rPr>
          <w:rStyle w:val="Strong"/>
          <w:rFonts w:ascii="Arial" w:hAnsi="Arial" w:cs="Arial"/>
          <w:color w:val="000000"/>
        </w:rPr>
        <w:t>May 2019 – May 2020</w:t>
      </w:r>
    </w:p>
    <w:p w14:paraId="36C9AC7B" w14:textId="7F3EEC6D" w:rsidR="008B6AB0" w:rsidRPr="004C290E" w:rsidRDefault="00F8293D" w:rsidP="008B6AB0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  <w:noProof/>
        </w:rPr>
        <w:t>Developed multi-</w:t>
      </w:r>
      <w:r w:rsidRPr="004C290E">
        <w:rPr>
          <w:rFonts w:ascii="Arial" w:hAnsi="Arial" w:cs="Arial"/>
          <w:noProof/>
          <w:color w:val="000000" w:themeColor="text1"/>
        </w:rPr>
        <w:t xml:space="preserve">pronged sales career organization activities </w:t>
      </w:r>
      <w:r w:rsidRPr="004C290E">
        <w:rPr>
          <w:rFonts w:ascii="Arial" w:hAnsi="Arial" w:cs="Arial"/>
          <w:noProof/>
        </w:rPr>
        <w:t>and improved sales productivity by 25%</w:t>
      </w:r>
    </w:p>
    <w:p w14:paraId="6FA2EAB6" w14:textId="72233AD1" w:rsidR="0086212B" w:rsidRPr="004C290E" w:rsidRDefault="00013FBD" w:rsidP="00493238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</w:rPr>
        <w:t xml:space="preserve">Established </w:t>
      </w:r>
      <w:r w:rsidR="005E4D2F">
        <w:rPr>
          <w:rFonts w:ascii="Arial" w:hAnsi="Arial" w:cs="Arial"/>
        </w:rPr>
        <w:t>sales</w:t>
      </w:r>
      <w:r w:rsidRPr="004C290E">
        <w:rPr>
          <w:rFonts w:ascii="Arial" w:hAnsi="Arial" w:cs="Arial"/>
        </w:rPr>
        <w:t xml:space="preserve"> activities that delivered strong growth in the retail business, leading to 18% in business growth</w:t>
      </w:r>
    </w:p>
    <w:p w14:paraId="73F8530F" w14:textId="77777777" w:rsidR="00033939" w:rsidRPr="004C290E" w:rsidRDefault="00033939" w:rsidP="00033939">
      <w:pPr>
        <w:pStyle w:val="ListParagraph"/>
        <w:ind w:left="340"/>
        <w:jc w:val="both"/>
        <w:rPr>
          <w:rFonts w:ascii="Arial" w:hAnsi="Arial" w:cs="Arial"/>
        </w:rPr>
      </w:pPr>
    </w:p>
    <w:p w14:paraId="6138AA35" w14:textId="44AD49AE" w:rsidR="0086212B" w:rsidRPr="004C290E" w:rsidRDefault="0086212B" w:rsidP="0086212B">
      <w:pPr>
        <w:spacing w:before="60" w:after="0" w:line="240" w:lineRule="auto"/>
        <w:jc w:val="both"/>
        <w:rPr>
          <w:rFonts w:ascii="Arial" w:hAnsi="Arial" w:cs="Arial"/>
          <w:i/>
        </w:rPr>
      </w:pPr>
      <w:r w:rsidRPr="004C290E">
        <w:rPr>
          <w:rFonts w:ascii="Arial" w:hAnsi="Arial" w:cs="Arial"/>
          <w:b/>
        </w:rPr>
        <w:t>Axis Bank, Chennai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</w:rPr>
        <w:tab/>
      </w:r>
      <w:r w:rsidRPr="004C290E">
        <w:rPr>
          <w:rFonts w:ascii="Arial" w:hAnsi="Arial" w:cs="Arial"/>
        </w:rPr>
        <w:tab/>
      </w:r>
      <w:r w:rsidRPr="004C290E">
        <w:rPr>
          <w:rFonts w:ascii="Arial" w:hAnsi="Arial" w:cs="Arial"/>
          <w:i/>
        </w:rPr>
        <w:t xml:space="preserve">         </w:t>
      </w:r>
    </w:p>
    <w:p w14:paraId="55E69449" w14:textId="53C76E27" w:rsidR="0086212B" w:rsidRPr="004C290E" w:rsidRDefault="0086212B" w:rsidP="0086212B">
      <w:pPr>
        <w:spacing w:before="60" w:after="6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Client Relationship Manager</w:t>
      </w:r>
      <w:r w:rsidRPr="004C290E">
        <w:rPr>
          <w:rFonts w:ascii="Arial" w:hAnsi="Arial" w:cs="Arial"/>
          <w:b/>
          <w:color w:val="000000" w:themeColor="text1"/>
        </w:rPr>
        <w:t>, Priority Banking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  <w:t xml:space="preserve">    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  <w:t xml:space="preserve">       </w:t>
      </w:r>
      <w:r w:rsidR="003F31CF" w:rsidRPr="004C290E">
        <w:rPr>
          <w:rFonts w:ascii="Arial" w:hAnsi="Arial" w:cs="Arial"/>
          <w:b/>
        </w:rPr>
        <w:t xml:space="preserve">                                                    </w:t>
      </w:r>
      <w:r w:rsidR="000E5D11" w:rsidRPr="004C290E">
        <w:rPr>
          <w:rStyle w:val="Strong"/>
          <w:rFonts w:ascii="Arial" w:hAnsi="Arial" w:cs="Arial"/>
          <w:color w:val="000000"/>
        </w:rPr>
        <w:t>Aug</w:t>
      </w:r>
      <w:r w:rsidRPr="004C290E">
        <w:rPr>
          <w:rStyle w:val="Strong"/>
          <w:rFonts w:ascii="Arial" w:hAnsi="Arial" w:cs="Arial"/>
          <w:color w:val="000000"/>
        </w:rPr>
        <w:t xml:space="preserve"> 201</w:t>
      </w:r>
      <w:r w:rsidR="00AB2778" w:rsidRPr="004C290E">
        <w:rPr>
          <w:rStyle w:val="Strong"/>
          <w:rFonts w:ascii="Arial" w:hAnsi="Arial" w:cs="Arial"/>
          <w:color w:val="000000"/>
        </w:rPr>
        <w:t>6</w:t>
      </w:r>
      <w:r w:rsidRPr="004C290E">
        <w:rPr>
          <w:rStyle w:val="Strong"/>
          <w:rFonts w:ascii="Arial" w:hAnsi="Arial" w:cs="Arial"/>
          <w:color w:val="000000"/>
        </w:rPr>
        <w:t xml:space="preserve"> – May 2019</w:t>
      </w:r>
    </w:p>
    <w:p w14:paraId="09D396FB" w14:textId="38209AEC" w:rsidR="0086212B" w:rsidRPr="004C290E" w:rsidRDefault="00FB39CA" w:rsidP="0086212B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4C290E">
        <w:rPr>
          <w:rFonts w:ascii="Arial" w:hAnsi="Arial" w:cs="Arial"/>
          <w:noProof/>
        </w:rPr>
        <w:t>Attained the Best Performer Award in recognition of outstanding performance and contributions to the company’s profitability</w:t>
      </w:r>
    </w:p>
    <w:p w14:paraId="440124B6" w14:textId="77777777" w:rsidR="00033939" w:rsidRPr="004C290E" w:rsidRDefault="00FB39CA" w:rsidP="001A7C36">
      <w:pPr>
        <w:pStyle w:val="ListParagraph"/>
        <w:numPr>
          <w:ilvl w:val="0"/>
          <w:numId w:val="1"/>
        </w:numPr>
        <w:spacing w:before="60" w:after="0" w:line="240" w:lineRule="auto"/>
        <w:jc w:val="both"/>
        <w:rPr>
          <w:rFonts w:ascii="Arial" w:hAnsi="Arial" w:cs="Arial"/>
          <w:i/>
        </w:rPr>
      </w:pPr>
      <w:r w:rsidRPr="004C290E">
        <w:rPr>
          <w:rFonts w:ascii="Arial" w:hAnsi="Arial" w:cs="Arial"/>
        </w:rPr>
        <w:t>Initiated key strategic partnerships with channel partners, resulting in a 32% increase in revenue for 2017 – 2018</w:t>
      </w:r>
    </w:p>
    <w:p w14:paraId="3F17841E" w14:textId="77777777" w:rsidR="00033939" w:rsidRPr="004C290E" w:rsidRDefault="00033939" w:rsidP="00322B3F">
      <w:pPr>
        <w:pStyle w:val="ListParagraph"/>
        <w:numPr>
          <w:ilvl w:val="0"/>
          <w:numId w:val="1"/>
        </w:numPr>
        <w:spacing w:before="60" w:after="6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</w:rPr>
        <w:t>Succeeded in reducing costs of acquiring accounts by 35% while posting record braking revenue gains</w:t>
      </w:r>
      <w:r w:rsidR="003F31CF" w:rsidRPr="004C290E">
        <w:rPr>
          <w:rFonts w:ascii="Arial" w:hAnsi="Arial" w:cs="Arial"/>
          <w:b/>
        </w:rPr>
        <w:t xml:space="preserve"> </w:t>
      </w:r>
    </w:p>
    <w:p w14:paraId="563BF732" w14:textId="18974A42" w:rsidR="00A70A77" w:rsidRPr="004C290E" w:rsidRDefault="00A70A77" w:rsidP="00033939">
      <w:pPr>
        <w:pStyle w:val="ListParagraph"/>
        <w:spacing w:before="60" w:after="60" w:line="240" w:lineRule="auto"/>
        <w:ind w:left="340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ab/>
        <w:t xml:space="preserve">    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  <w:t xml:space="preserve">       </w:t>
      </w:r>
      <w:r w:rsidR="003F31CF" w:rsidRPr="004C290E">
        <w:rPr>
          <w:rFonts w:ascii="Arial" w:hAnsi="Arial" w:cs="Arial"/>
          <w:b/>
        </w:rPr>
        <w:t xml:space="preserve">                                                    </w:t>
      </w:r>
    </w:p>
    <w:p w14:paraId="5A94C970" w14:textId="0E5D13AA" w:rsidR="00BA00F3" w:rsidRPr="004C290E" w:rsidRDefault="00430A56" w:rsidP="00BA00F3">
      <w:pPr>
        <w:spacing w:before="60" w:after="0" w:line="240" w:lineRule="auto"/>
        <w:jc w:val="both"/>
        <w:rPr>
          <w:rFonts w:ascii="Arial" w:hAnsi="Arial" w:cs="Arial"/>
          <w:i/>
        </w:rPr>
      </w:pPr>
      <w:r w:rsidRPr="004C290E">
        <w:rPr>
          <w:rFonts w:ascii="Arial" w:hAnsi="Arial" w:cs="Arial"/>
          <w:b/>
        </w:rPr>
        <w:t>(Family Business)</w:t>
      </w:r>
      <w:r w:rsidR="00BA00F3" w:rsidRPr="004C290E">
        <w:rPr>
          <w:rFonts w:ascii="Arial" w:hAnsi="Arial" w:cs="Arial"/>
          <w:b/>
        </w:rPr>
        <w:tab/>
      </w:r>
      <w:r w:rsidR="00BA00F3" w:rsidRPr="004C290E">
        <w:rPr>
          <w:rFonts w:ascii="Arial" w:hAnsi="Arial" w:cs="Arial"/>
        </w:rPr>
        <w:tab/>
      </w:r>
      <w:r w:rsidR="00BA00F3" w:rsidRPr="004C290E">
        <w:rPr>
          <w:rFonts w:ascii="Arial" w:hAnsi="Arial" w:cs="Arial"/>
        </w:rPr>
        <w:tab/>
      </w:r>
      <w:r w:rsidR="00BA00F3" w:rsidRPr="004C290E">
        <w:rPr>
          <w:rFonts w:ascii="Arial" w:hAnsi="Arial" w:cs="Arial"/>
          <w:i/>
        </w:rPr>
        <w:t xml:space="preserve">         </w:t>
      </w:r>
    </w:p>
    <w:p w14:paraId="1900B6D1" w14:textId="178C9E10" w:rsidR="00BA00F3" w:rsidRPr="004C290E" w:rsidRDefault="004A1A5C" w:rsidP="00BA00F3">
      <w:pPr>
        <w:spacing w:before="60" w:after="60" w:line="240" w:lineRule="auto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Executive-</w:t>
      </w:r>
      <w:r w:rsidR="003624F6" w:rsidRPr="004C290E">
        <w:rPr>
          <w:rFonts w:ascii="Arial" w:hAnsi="Arial" w:cs="Arial"/>
          <w:b/>
        </w:rPr>
        <w:t xml:space="preserve"> Sales</w:t>
      </w:r>
      <w:r w:rsidR="004C290E">
        <w:rPr>
          <w:rFonts w:ascii="Arial" w:hAnsi="Arial" w:cs="Arial"/>
          <w:b/>
        </w:rPr>
        <w:t xml:space="preserve"> and Marketing</w:t>
      </w:r>
      <w:r w:rsidR="00BA00F3" w:rsidRPr="004C290E">
        <w:rPr>
          <w:rFonts w:ascii="Arial" w:hAnsi="Arial" w:cs="Arial"/>
          <w:b/>
        </w:rPr>
        <w:tab/>
        <w:t xml:space="preserve">    </w:t>
      </w:r>
      <w:r w:rsidR="00BA00F3" w:rsidRPr="004C290E">
        <w:rPr>
          <w:rFonts w:ascii="Arial" w:hAnsi="Arial" w:cs="Arial"/>
          <w:b/>
        </w:rPr>
        <w:tab/>
      </w:r>
      <w:r w:rsidR="00BA00F3" w:rsidRPr="004C290E">
        <w:rPr>
          <w:rFonts w:ascii="Arial" w:hAnsi="Arial" w:cs="Arial"/>
          <w:b/>
        </w:rPr>
        <w:tab/>
        <w:t xml:space="preserve">       </w:t>
      </w:r>
      <w:r w:rsidR="003F31CF" w:rsidRPr="004C290E">
        <w:rPr>
          <w:rFonts w:ascii="Arial" w:hAnsi="Arial" w:cs="Arial"/>
          <w:b/>
        </w:rPr>
        <w:t xml:space="preserve">                                                    </w:t>
      </w:r>
      <w:r w:rsidR="00FC5348" w:rsidRPr="004C290E">
        <w:rPr>
          <w:rFonts w:ascii="Arial" w:hAnsi="Arial" w:cs="Arial"/>
          <w:b/>
        </w:rPr>
        <w:t xml:space="preserve">          </w:t>
      </w:r>
      <w:r w:rsidR="003F31CF" w:rsidRPr="004C290E">
        <w:rPr>
          <w:rFonts w:ascii="Arial" w:hAnsi="Arial" w:cs="Arial"/>
          <w:b/>
        </w:rPr>
        <w:t xml:space="preserve"> </w:t>
      </w:r>
      <w:r w:rsidRPr="004C290E">
        <w:rPr>
          <w:rFonts w:ascii="Arial" w:hAnsi="Arial" w:cs="Arial"/>
          <w:b/>
        </w:rPr>
        <w:t xml:space="preserve">                               </w:t>
      </w:r>
      <w:r w:rsidR="003624F6" w:rsidRPr="004C290E">
        <w:rPr>
          <w:rFonts w:ascii="Arial" w:hAnsi="Arial" w:cs="Arial"/>
          <w:b/>
        </w:rPr>
        <w:t xml:space="preserve">      </w:t>
      </w:r>
      <w:r w:rsidR="006C743B" w:rsidRPr="004C290E">
        <w:rPr>
          <w:rStyle w:val="Strong"/>
          <w:rFonts w:ascii="Arial" w:hAnsi="Arial" w:cs="Arial"/>
          <w:color w:val="000000"/>
        </w:rPr>
        <w:t>April 2013</w:t>
      </w:r>
      <w:r w:rsidR="000244EA" w:rsidRPr="004C290E">
        <w:rPr>
          <w:rStyle w:val="Strong"/>
          <w:rFonts w:ascii="Arial" w:hAnsi="Arial" w:cs="Arial"/>
          <w:color w:val="000000"/>
        </w:rPr>
        <w:t xml:space="preserve"> – </w:t>
      </w:r>
      <w:r w:rsidR="006C743B" w:rsidRPr="004C290E">
        <w:rPr>
          <w:rStyle w:val="Strong"/>
          <w:rFonts w:ascii="Arial" w:hAnsi="Arial" w:cs="Arial"/>
          <w:color w:val="000000"/>
        </w:rPr>
        <w:t>June</w:t>
      </w:r>
      <w:r w:rsidR="000244EA" w:rsidRPr="004C290E">
        <w:rPr>
          <w:rStyle w:val="Strong"/>
          <w:rFonts w:ascii="Arial" w:hAnsi="Arial" w:cs="Arial"/>
          <w:color w:val="000000"/>
        </w:rPr>
        <w:t xml:space="preserve"> 201</w:t>
      </w:r>
      <w:r w:rsidR="00AB2778" w:rsidRPr="004C290E">
        <w:rPr>
          <w:rStyle w:val="Strong"/>
          <w:rFonts w:ascii="Arial" w:hAnsi="Arial" w:cs="Arial"/>
          <w:color w:val="000000"/>
        </w:rPr>
        <w:t>6</w:t>
      </w:r>
    </w:p>
    <w:p w14:paraId="4EFCD434" w14:textId="77777777" w:rsidR="00C44603" w:rsidRPr="004C290E" w:rsidRDefault="00C44603" w:rsidP="00C44603">
      <w:pPr>
        <w:pStyle w:val="ListParagraph"/>
        <w:ind w:left="340"/>
        <w:jc w:val="both"/>
        <w:rPr>
          <w:rFonts w:ascii="Arial" w:hAnsi="Arial" w:cs="Arial"/>
        </w:rPr>
      </w:pPr>
    </w:p>
    <w:p w14:paraId="2A0A21A2" w14:textId="77777777" w:rsidR="000567F4" w:rsidRPr="004C290E" w:rsidRDefault="000567F4" w:rsidP="000567F4">
      <w:pPr>
        <w:pBdr>
          <w:bottom w:val="single" w:sz="6" w:space="0" w:color="auto"/>
        </w:pBdr>
        <w:spacing w:after="0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EDUCATION</w:t>
      </w:r>
    </w:p>
    <w:p w14:paraId="254F44E4" w14:textId="77777777" w:rsidR="004B4DB4" w:rsidRPr="004C290E" w:rsidRDefault="004B4DB4" w:rsidP="000567F4">
      <w:pPr>
        <w:spacing w:before="60" w:after="0"/>
        <w:jc w:val="both"/>
        <w:rPr>
          <w:rStyle w:val="Strong"/>
          <w:rFonts w:ascii="Arial" w:hAnsi="Arial" w:cs="Arial"/>
          <w:color w:val="000000"/>
        </w:rPr>
      </w:pPr>
    </w:p>
    <w:p w14:paraId="61B91BAA" w14:textId="3E718D87" w:rsidR="000567F4" w:rsidRPr="004C290E" w:rsidRDefault="009D6069" w:rsidP="000567F4">
      <w:pPr>
        <w:spacing w:before="60" w:after="0"/>
        <w:jc w:val="both"/>
        <w:rPr>
          <w:rFonts w:ascii="Arial" w:hAnsi="Arial" w:cs="Arial"/>
          <w:b/>
        </w:rPr>
      </w:pPr>
      <w:r w:rsidRPr="004C290E">
        <w:rPr>
          <w:rStyle w:val="Strong"/>
          <w:rFonts w:ascii="Arial" w:hAnsi="Arial" w:cs="Arial"/>
          <w:color w:val="000000"/>
        </w:rPr>
        <w:t xml:space="preserve">Great Lakes Institute of Management – Gurgaon </w:t>
      </w:r>
      <w:r w:rsidR="000567F4" w:rsidRPr="004C290E">
        <w:rPr>
          <w:rStyle w:val="Strong"/>
          <w:rFonts w:ascii="Arial" w:hAnsi="Arial" w:cs="Arial"/>
          <w:color w:val="000000"/>
        </w:rPr>
        <w:t>/</w:t>
      </w:r>
      <w:r w:rsidRPr="004C290E">
        <w:rPr>
          <w:rStyle w:val="Strong"/>
          <w:rFonts w:ascii="Arial" w:hAnsi="Arial" w:cs="Arial"/>
          <w:color w:val="000000"/>
        </w:rPr>
        <w:t xml:space="preserve"> Post Graduate Program</w:t>
      </w:r>
      <w:r w:rsidR="000567F4" w:rsidRPr="004C290E">
        <w:rPr>
          <w:rStyle w:val="Strong"/>
          <w:rFonts w:ascii="Arial" w:hAnsi="Arial" w:cs="Arial"/>
          <w:color w:val="000000"/>
        </w:rPr>
        <w:tab/>
        <w:t xml:space="preserve"> </w:t>
      </w:r>
      <w:r w:rsidRPr="004C290E">
        <w:rPr>
          <w:rStyle w:val="Strong"/>
          <w:rFonts w:ascii="Arial" w:hAnsi="Arial" w:cs="Arial"/>
          <w:color w:val="000000"/>
        </w:rPr>
        <w:t xml:space="preserve">    </w:t>
      </w:r>
      <w:r w:rsidR="000567F4" w:rsidRPr="004C290E">
        <w:rPr>
          <w:rStyle w:val="Strong"/>
          <w:rFonts w:ascii="Arial" w:hAnsi="Arial" w:cs="Arial"/>
          <w:color w:val="000000"/>
        </w:rPr>
        <w:t xml:space="preserve"> </w:t>
      </w:r>
      <w:r w:rsidR="003F31CF" w:rsidRPr="004C290E">
        <w:rPr>
          <w:rStyle w:val="Strong"/>
          <w:rFonts w:ascii="Arial" w:hAnsi="Arial" w:cs="Arial"/>
          <w:color w:val="000000"/>
        </w:rPr>
        <w:t xml:space="preserve">                                                   </w:t>
      </w:r>
      <w:r w:rsidRPr="004C290E">
        <w:rPr>
          <w:rStyle w:val="Strong"/>
          <w:rFonts w:ascii="Arial" w:hAnsi="Arial" w:cs="Arial"/>
          <w:color w:val="000000"/>
        </w:rPr>
        <w:t xml:space="preserve">Sep </w:t>
      </w:r>
      <w:r w:rsidR="00F06892" w:rsidRPr="004C290E">
        <w:rPr>
          <w:rStyle w:val="Strong"/>
          <w:rFonts w:ascii="Arial" w:hAnsi="Arial" w:cs="Arial"/>
          <w:color w:val="000000"/>
        </w:rPr>
        <w:t>2019 –</w:t>
      </w:r>
      <w:r w:rsidR="000567F4" w:rsidRPr="004C290E">
        <w:rPr>
          <w:rStyle w:val="Strong"/>
          <w:rFonts w:ascii="Arial" w:hAnsi="Arial" w:cs="Arial"/>
          <w:color w:val="000000"/>
        </w:rPr>
        <w:t xml:space="preserve"> </w:t>
      </w:r>
      <w:r w:rsidRPr="004C290E">
        <w:rPr>
          <w:rStyle w:val="Strong"/>
          <w:rFonts w:ascii="Arial" w:hAnsi="Arial" w:cs="Arial"/>
          <w:color w:val="000000"/>
        </w:rPr>
        <w:t>May 2020</w:t>
      </w:r>
    </w:p>
    <w:p w14:paraId="15674478" w14:textId="27CCAAF8" w:rsidR="000567F4" w:rsidRPr="004C290E" w:rsidRDefault="009D6069" w:rsidP="000567F4">
      <w:pPr>
        <w:rPr>
          <w:rFonts w:ascii="Arial" w:hAnsi="Arial" w:cs="Arial"/>
        </w:rPr>
      </w:pPr>
      <w:r w:rsidRPr="004C290E">
        <w:rPr>
          <w:rStyle w:val="Strong"/>
          <w:rFonts w:ascii="Arial" w:hAnsi="Arial" w:cs="Arial"/>
          <w:b w:val="0"/>
          <w:color w:val="000000"/>
        </w:rPr>
        <w:t>Strategic Digital Marketing</w:t>
      </w:r>
      <w:r w:rsidR="00CC5138" w:rsidRPr="004C290E">
        <w:rPr>
          <w:rStyle w:val="Strong"/>
          <w:rFonts w:ascii="Arial" w:hAnsi="Arial" w:cs="Arial"/>
          <w:b w:val="0"/>
          <w:color w:val="000000"/>
        </w:rPr>
        <w:t xml:space="preserve"> (First Class)</w:t>
      </w:r>
    </w:p>
    <w:p w14:paraId="1B1E3D1F" w14:textId="58EF489F" w:rsidR="009D6069" w:rsidRPr="004C290E" w:rsidRDefault="009D6069" w:rsidP="009D6069">
      <w:pPr>
        <w:pStyle w:val="ListParagraph"/>
        <w:numPr>
          <w:ilvl w:val="0"/>
          <w:numId w:val="31"/>
        </w:numPr>
        <w:rPr>
          <w:rFonts w:ascii="Arial" w:hAnsi="Arial" w:cs="Arial"/>
          <w:b/>
        </w:rPr>
      </w:pPr>
      <w:r w:rsidRPr="004C290E">
        <w:rPr>
          <w:rFonts w:ascii="Arial" w:hAnsi="Arial" w:cs="Arial"/>
        </w:rPr>
        <w:t>Graduated in top 5%</w:t>
      </w:r>
    </w:p>
    <w:p w14:paraId="6EC1D9A5" w14:textId="41D2F9F9" w:rsidR="00BB1063" w:rsidRPr="004C290E" w:rsidRDefault="00BB1063" w:rsidP="009D6069">
      <w:pPr>
        <w:pStyle w:val="ListParagraph"/>
        <w:numPr>
          <w:ilvl w:val="0"/>
          <w:numId w:val="31"/>
        </w:numPr>
        <w:rPr>
          <w:rFonts w:ascii="Arial" w:hAnsi="Arial" w:cs="Arial"/>
          <w:b/>
        </w:rPr>
      </w:pPr>
      <w:r w:rsidRPr="004C290E">
        <w:rPr>
          <w:rFonts w:ascii="Arial" w:hAnsi="Arial" w:cs="Arial"/>
          <w:bCs/>
        </w:rPr>
        <w:t>Paid Marketing, Content Marketing</w:t>
      </w:r>
      <w:r w:rsidR="008C0BD7" w:rsidRPr="004C290E">
        <w:rPr>
          <w:rFonts w:ascii="Arial" w:hAnsi="Arial" w:cs="Arial"/>
          <w:bCs/>
        </w:rPr>
        <w:t>,</w:t>
      </w:r>
      <w:r w:rsidRPr="004C290E">
        <w:rPr>
          <w:rFonts w:ascii="Arial" w:hAnsi="Arial" w:cs="Arial"/>
          <w:bCs/>
        </w:rPr>
        <w:t xml:space="preserve"> and Email &amp; Affiliate Marketing</w:t>
      </w:r>
      <w:r w:rsidR="00493238" w:rsidRPr="004C290E">
        <w:rPr>
          <w:rFonts w:ascii="Arial" w:hAnsi="Arial" w:cs="Arial"/>
          <w:bCs/>
        </w:rPr>
        <w:t xml:space="preserve"> modules</w:t>
      </w:r>
    </w:p>
    <w:p w14:paraId="55CCA2D1" w14:textId="77777777" w:rsidR="00C65F69" w:rsidRPr="004C290E" w:rsidRDefault="00C65F69" w:rsidP="00C65F69">
      <w:pPr>
        <w:pStyle w:val="ListParagraph"/>
        <w:rPr>
          <w:rFonts w:ascii="Arial" w:hAnsi="Arial" w:cs="Arial"/>
          <w:b/>
        </w:rPr>
      </w:pPr>
    </w:p>
    <w:p w14:paraId="387F11A6" w14:textId="0482ACF5" w:rsidR="001675CA" w:rsidRPr="004C290E" w:rsidRDefault="001675CA" w:rsidP="001675CA">
      <w:pPr>
        <w:spacing w:after="0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 xml:space="preserve">Curtin University – Singapore </w:t>
      </w:r>
      <w:r w:rsidR="002A663B" w:rsidRPr="004C290E">
        <w:rPr>
          <w:rFonts w:ascii="Arial" w:hAnsi="Arial" w:cs="Arial"/>
          <w:b/>
        </w:rPr>
        <w:t xml:space="preserve">   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  <w:t xml:space="preserve"> </w:t>
      </w:r>
      <w:r w:rsidRPr="004C290E">
        <w:rPr>
          <w:rFonts w:ascii="Arial" w:hAnsi="Arial" w:cs="Arial"/>
          <w:b/>
        </w:rPr>
        <w:tab/>
      </w:r>
      <w:r w:rsidRPr="004C290E">
        <w:rPr>
          <w:rStyle w:val="Strong"/>
          <w:rFonts w:ascii="Arial" w:hAnsi="Arial" w:cs="Arial"/>
          <w:color w:val="000000"/>
        </w:rPr>
        <w:t xml:space="preserve">       </w:t>
      </w:r>
      <w:r w:rsidR="003F31CF" w:rsidRPr="004C290E">
        <w:rPr>
          <w:rStyle w:val="Strong"/>
          <w:rFonts w:ascii="Arial" w:hAnsi="Arial" w:cs="Arial"/>
          <w:color w:val="000000"/>
        </w:rPr>
        <w:t xml:space="preserve">                                                    </w:t>
      </w:r>
      <w:r w:rsidR="00FC5348" w:rsidRPr="004C290E">
        <w:rPr>
          <w:rStyle w:val="Strong"/>
          <w:rFonts w:ascii="Arial" w:hAnsi="Arial" w:cs="Arial"/>
          <w:color w:val="000000"/>
        </w:rPr>
        <w:t xml:space="preserve">         </w:t>
      </w:r>
      <w:r w:rsidRPr="004C290E">
        <w:rPr>
          <w:rStyle w:val="Strong"/>
          <w:rFonts w:ascii="Arial" w:hAnsi="Arial" w:cs="Arial"/>
          <w:color w:val="000000"/>
        </w:rPr>
        <w:t>Feb 2011 – Jan 201</w:t>
      </w:r>
      <w:r w:rsidR="00E4324B" w:rsidRPr="004C290E">
        <w:rPr>
          <w:rStyle w:val="Strong"/>
          <w:rFonts w:ascii="Arial" w:hAnsi="Arial" w:cs="Arial"/>
          <w:color w:val="000000"/>
        </w:rPr>
        <w:t>3</w:t>
      </w:r>
    </w:p>
    <w:p w14:paraId="7DD4EB30" w14:textId="77777777" w:rsidR="001675CA" w:rsidRPr="004C290E" w:rsidRDefault="001675CA" w:rsidP="001675CA">
      <w:pPr>
        <w:tabs>
          <w:tab w:val="center" w:pos="5233"/>
        </w:tabs>
        <w:jc w:val="both"/>
        <w:rPr>
          <w:rFonts w:ascii="Arial" w:hAnsi="Arial" w:cs="Arial"/>
          <w:bCs/>
          <w:color w:val="000000" w:themeColor="text1"/>
        </w:rPr>
      </w:pPr>
      <w:r w:rsidRPr="004C290E">
        <w:rPr>
          <w:rFonts w:ascii="Arial" w:hAnsi="Arial" w:cs="Arial"/>
          <w:bCs/>
          <w:color w:val="000000" w:themeColor="text1"/>
        </w:rPr>
        <w:t>International Business</w:t>
      </w:r>
    </w:p>
    <w:p w14:paraId="56208444" w14:textId="6BFA26F7" w:rsidR="001675CA" w:rsidRPr="004C290E" w:rsidRDefault="001675CA" w:rsidP="001675CA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  <w:color w:val="000000"/>
        </w:rPr>
      </w:pPr>
      <w:r w:rsidRPr="004C290E">
        <w:rPr>
          <w:rFonts w:ascii="Arial" w:hAnsi="Arial" w:cs="Arial"/>
          <w:bCs/>
          <w:color w:val="000000"/>
        </w:rPr>
        <w:t xml:space="preserve">Completed 25 credits in International Marketing and Corporate Strategy towards a Masters </w:t>
      </w:r>
    </w:p>
    <w:p w14:paraId="19B76F31" w14:textId="77777777" w:rsidR="00C65F69" w:rsidRPr="004C290E" w:rsidRDefault="00C65F69" w:rsidP="00C65F69">
      <w:pPr>
        <w:pStyle w:val="ListParagraph"/>
        <w:rPr>
          <w:rFonts w:ascii="Arial" w:hAnsi="Arial" w:cs="Arial"/>
          <w:b/>
        </w:rPr>
      </w:pPr>
    </w:p>
    <w:p w14:paraId="2D315DE7" w14:textId="4DEF85DC" w:rsidR="00C65F69" w:rsidRPr="004C290E" w:rsidRDefault="00C65F69" w:rsidP="00C65F69">
      <w:pPr>
        <w:spacing w:after="0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Madras University - Chennai / Bachelors</w:t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</w:r>
      <w:r w:rsidRPr="004C290E">
        <w:rPr>
          <w:rFonts w:ascii="Arial" w:hAnsi="Arial" w:cs="Arial"/>
          <w:b/>
        </w:rPr>
        <w:tab/>
        <w:t xml:space="preserve"> </w:t>
      </w:r>
      <w:r w:rsidRPr="004C290E">
        <w:rPr>
          <w:rFonts w:ascii="Arial" w:hAnsi="Arial" w:cs="Arial"/>
          <w:b/>
        </w:rPr>
        <w:tab/>
      </w:r>
      <w:r w:rsidRPr="004C290E">
        <w:rPr>
          <w:rStyle w:val="Strong"/>
          <w:rFonts w:ascii="Arial" w:hAnsi="Arial" w:cs="Arial"/>
          <w:color w:val="000000"/>
        </w:rPr>
        <w:t xml:space="preserve">                                                         April 2007 – Apr 2010</w:t>
      </w:r>
    </w:p>
    <w:p w14:paraId="59EC3C1C" w14:textId="77777777" w:rsidR="00C65F69" w:rsidRPr="004C290E" w:rsidRDefault="00C65F69" w:rsidP="00C65F69">
      <w:pPr>
        <w:jc w:val="both"/>
        <w:rPr>
          <w:rFonts w:ascii="Arial" w:hAnsi="Arial" w:cs="Arial"/>
          <w:bCs/>
          <w:color w:val="000000"/>
        </w:rPr>
      </w:pPr>
      <w:r w:rsidRPr="004C290E">
        <w:rPr>
          <w:rFonts w:ascii="Arial" w:hAnsi="Arial" w:cs="Arial"/>
          <w:bCs/>
          <w:color w:val="000000"/>
        </w:rPr>
        <w:t xml:space="preserve">Banking Management, Major/Specialization </w:t>
      </w:r>
    </w:p>
    <w:p w14:paraId="76B5B6F5" w14:textId="63716B3F" w:rsidR="00C65F69" w:rsidRPr="004C290E" w:rsidRDefault="00C65F69" w:rsidP="00456780">
      <w:pPr>
        <w:pStyle w:val="ListParagraph"/>
        <w:numPr>
          <w:ilvl w:val="0"/>
          <w:numId w:val="31"/>
        </w:numPr>
        <w:jc w:val="both"/>
        <w:rPr>
          <w:rFonts w:ascii="Arial" w:hAnsi="Arial" w:cs="Arial"/>
          <w:bCs/>
          <w:color w:val="000000"/>
        </w:rPr>
      </w:pPr>
      <w:r w:rsidRPr="004C290E">
        <w:rPr>
          <w:rFonts w:ascii="Arial" w:hAnsi="Arial" w:cs="Arial"/>
        </w:rPr>
        <w:t xml:space="preserve">Graduated in top 10% </w:t>
      </w:r>
    </w:p>
    <w:p w14:paraId="0234EA72" w14:textId="77777777" w:rsidR="004B4DB4" w:rsidRPr="004C290E" w:rsidRDefault="004B4DB4" w:rsidP="00EB63EC">
      <w:pPr>
        <w:pBdr>
          <w:bottom w:val="single" w:sz="6" w:space="0" w:color="auto"/>
        </w:pBdr>
        <w:spacing w:after="0"/>
        <w:rPr>
          <w:rFonts w:ascii="Arial" w:hAnsi="Arial" w:cs="Arial"/>
          <w:b/>
        </w:rPr>
      </w:pPr>
    </w:p>
    <w:p w14:paraId="4C2EBB1C" w14:textId="6D12B84A" w:rsidR="00EB63EC" w:rsidRPr="004C290E" w:rsidRDefault="00EB63EC" w:rsidP="00EB63EC">
      <w:pPr>
        <w:pBdr>
          <w:bottom w:val="single" w:sz="6" w:space="0" w:color="auto"/>
        </w:pBdr>
        <w:spacing w:after="0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CERTIFICATES &amp; COURSES</w:t>
      </w:r>
    </w:p>
    <w:p w14:paraId="551DE663" w14:textId="510AD298" w:rsidR="006F7A48" w:rsidRPr="004C290E" w:rsidRDefault="006F7A48" w:rsidP="006F7A48">
      <w:pPr>
        <w:spacing w:before="60" w:after="60"/>
        <w:jc w:val="both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 xml:space="preserve">The Wall Street School Investment Banking Certification                                                          </w:t>
      </w:r>
      <w:r w:rsidR="003F31CF" w:rsidRPr="004C290E">
        <w:rPr>
          <w:rFonts w:ascii="Arial" w:hAnsi="Arial" w:cs="Arial"/>
          <w:b/>
        </w:rPr>
        <w:t xml:space="preserve">                            </w:t>
      </w:r>
      <w:r w:rsidR="00FC5348" w:rsidRPr="004C290E">
        <w:rPr>
          <w:rFonts w:ascii="Arial" w:hAnsi="Arial" w:cs="Arial"/>
          <w:b/>
        </w:rPr>
        <w:t xml:space="preserve">      </w:t>
      </w:r>
      <w:r w:rsidR="00857785" w:rsidRPr="004C290E">
        <w:rPr>
          <w:rFonts w:ascii="Arial" w:hAnsi="Arial" w:cs="Arial"/>
          <w:b/>
        </w:rPr>
        <w:t>September 2021</w:t>
      </w:r>
    </w:p>
    <w:p w14:paraId="7961844A" w14:textId="77777777" w:rsidR="00C44603" w:rsidRPr="004C290E" w:rsidRDefault="00C44603" w:rsidP="00EB63EC">
      <w:pPr>
        <w:pBdr>
          <w:bottom w:val="single" w:sz="6" w:space="0" w:color="auto"/>
        </w:pBdr>
        <w:spacing w:after="0"/>
        <w:rPr>
          <w:rFonts w:ascii="Arial" w:hAnsi="Arial" w:cs="Arial"/>
          <w:b/>
        </w:rPr>
      </w:pPr>
    </w:p>
    <w:p w14:paraId="495AF1A7" w14:textId="53CCF861" w:rsidR="00EB63EC" w:rsidRPr="004C290E" w:rsidRDefault="00EB63EC" w:rsidP="00EB63EC">
      <w:pPr>
        <w:pBdr>
          <w:bottom w:val="single" w:sz="6" w:space="0" w:color="auto"/>
        </w:pBdr>
        <w:spacing w:after="0"/>
        <w:rPr>
          <w:rFonts w:ascii="Arial" w:hAnsi="Arial" w:cs="Arial"/>
          <w:b/>
        </w:rPr>
      </w:pPr>
      <w:r w:rsidRPr="004C290E">
        <w:rPr>
          <w:rFonts w:ascii="Arial" w:hAnsi="Arial" w:cs="Arial"/>
          <w:b/>
        </w:rPr>
        <w:t>SKILLS &amp; INTERESTS</w:t>
      </w:r>
    </w:p>
    <w:p w14:paraId="782BAC3D" w14:textId="2A331723" w:rsidR="00A4649C" w:rsidRPr="004C290E" w:rsidRDefault="00EB63EC" w:rsidP="00992C32">
      <w:pPr>
        <w:spacing w:before="60" w:after="60"/>
        <w:rPr>
          <w:rFonts w:ascii="Arial" w:hAnsi="Arial" w:cs="Arial"/>
        </w:rPr>
      </w:pPr>
      <w:r w:rsidRPr="004C290E">
        <w:rPr>
          <w:rFonts w:ascii="Arial" w:hAnsi="Arial" w:cs="Arial"/>
          <w:b/>
        </w:rPr>
        <w:t>Languages:</w:t>
      </w:r>
      <w:r w:rsidRPr="004C290E">
        <w:rPr>
          <w:rFonts w:ascii="Arial" w:hAnsi="Arial" w:cs="Arial"/>
        </w:rPr>
        <w:t xml:space="preserve"> </w:t>
      </w:r>
      <w:r w:rsidR="00D10F0C" w:rsidRPr="004C290E">
        <w:rPr>
          <w:rFonts w:ascii="Arial" w:hAnsi="Arial" w:cs="Arial"/>
        </w:rPr>
        <w:t>Fluent</w:t>
      </w:r>
      <w:r w:rsidRPr="004C290E">
        <w:rPr>
          <w:rFonts w:ascii="Arial" w:hAnsi="Arial" w:cs="Arial"/>
        </w:rPr>
        <w:t xml:space="preserve"> in </w:t>
      </w:r>
      <w:r w:rsidR="00CC5138" w:rsidRPr="004C290E">
        <w:rPr>
          <w:rFonts w:ascii="Arial" w:hAnsi="Arial" w:cs="Arial"/>
        </w:rPr>
        <w:t>English, Tamil</w:t>
      </w:r>
      <w:r w:rsidR="00991EB8" w:rsidRPr="004C290E">
        <w:rPr>
          <w:rFonts w:ascii="Arial" w:hAnsi="Arial" w:cs="Arial"/>
        </w:rPr>
        <w:t xml:space="preserve">, </w:t>
      </w:r>
      <w:r w:rsidR="00EC4926" w:rsidRPr="004C290E">
        <w:rPr>
          <w:rFonts w:ascii="Arial" w:hAnsi="Arial" w:cs="Arial"/>
        </w:rPr>
        <w:t>Marathi,</w:t>
      </w:r>
      <w:r w:rsidR="00CC5138" w:rsidRPr="004C290E">
        <w:rPr>
          <w:rFonts w:ascii="Arial" w:hAnsi="Arial" w:cs="Arial"/>
        </w:rPr>
        <w:t xml:space="preserve"> and Hindi</w:t>
      </w:r>
      <w:r w:rsidRPr="004C290E">
        <w:rPr>
          <w:rFonts w:ascii="Arial" w:hAnsi="Arial" w:cs="Arial"/>
        </w:rPr>
        <w:t xml:space="preserve"> (Written &amp; Spoken)</w:t>
      </w:r>
      <w:r w:rsidR="00D10F0C" w:rsidRPr="004C290E">
        <w:rPr>
          <w:rFonts w:ascii="Arial" w:hAnsi="Arial" w:cs="Arial"/>
        </w:rPr>
        <w:t xml:space="preserve">, Conversational Proficiency in </w:t>
      </w:r>
      <w:r w:rsidR="00CC5138" w:rsidRPr="004C290E">
        <w:rPr>
          <w:rFonts w:ascii="Arial" w:hAnsi="Arial" w:cs="Arial"/>
        </w:rPr>
        <w:t>English</w:t>
      </w:r>
      <w:r w:rsidR="00992C32" w:rsidRPr="004C290E">
        <w:rPr>
          <w:rFonts w:ascii="Arial" w:hAnsi="Arial" w:cs="Arial"/>
        </w:rPr>
        <w:t>.</w:t>
      </w:r>
    </w:p>
    <w:sectPr w:rsidR="00A4649C" w:rsidRPr="004C290E" w:rsidSect="004C303C">
      <w:pgSz w:w="16838" w:h="23811" w:code="8"/>
      <w:pgMar w:top="1440" w:right="1440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B0F4BF" w14:textId="77777777" w:rsidR="00651294" w:rsidRDefault="00651294" w:rsidP="00EA6B6D">
      <w:pPr>
        <w:spacing w:after="0" w:line="240" w:lineRule="auto"/>
      </w:pPr>
      <w:r>
        <w:separator/>
      </w:r>
    </w:p>
  </w:endnote>
  <w:endnote w:type="continuationSeparator" w:id="0">
    <w:p w14:paraId="0BCC1E50" w14:textId="77777777" w:rsidR="00651294" w:rsidRDefault="00651294" w:rsidP="00EA6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AD5CC2" w14:textId="77777777" w:rsidR="00651294" w:rsidRDefault="00651294" w:rsidP="00EA6B6D">
      <w:pPr>
        <w:spacing w:after="0" w:line="240" w:lineRule="auto"/>
      </w:pPr>
      <w:r>
        <w:separator/>
      </w:r>
    </w:p>
  </w:footnote>
  <w:footnote w:type="continuationSeparator" w:id="0">
    <w:p w14:paraId="4FCE4367" w14:textId="77777777" w:rsidR="00651294" w:rsidRDefault="00651294" w:rsidP="00EA6B6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1.25pt;height:11.25pt" o:bullet="t">
        <v:imagedata r:id="rId1" o:title="BD14565_"/>
      </v:shape>
    </w:pict>
  </w:numPicBullet>
  <w:abstractNum w:abstractNumId="0" w15:restartNumberingAfterBreak="0">
    <w:nsid w:val="81213193"/>
    <w:multiLevelType w:val="hybridMultilevel"/>
    <w:tmpl w:val="CBAE996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40F4540"/>
    <w:multiLevelType w:val="hybridMultilevel"/>
    <w:tmpl w:val="BAE7995C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B69B907"/>
    <w:multiLevelType w:val="hybridMultilevel"/>
    <w:tmpl w:val="95F5B16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E55258A0"/>
    <w:multiLevelType w:val="hybridMultilevel"/>
    <w:tmpl w:val="2884CC5D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7C8EC524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D954F16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C0B2F8C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1EDEA8D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2EE9A0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C6F8B282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E9AC21C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3370D74A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C316A4B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172425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1705652"/>
    <w:multiLevelType w:val="hybridMultilevel"/>
    <w:tmpl w:val="997A54E8"/>
    <w:lvl w:ilvl="0" w:tplc="24FC322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5" w15:restartNumberingAfterBreak="0">
    <w:nsid w:val="02E70C89"/>
    <w:multiLevelType w:val="hybridMultilevel"/>
    <w:tmpl w:val="666C98E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0AA62423"/>
    <w:multiLevelType w:val="hybridMultilevel"/>
    <w:tmpl w:val="FE40738C"/>
    <w:lvl w:ilvl="0" w:tplc="782C936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12326B1B"/>
    <w:multiLevelType w:val="hybridMultilevel"/>
    <w:tmpl w:val="CCBE4E02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8" w15:restartNumberingAfterBreak="0">
    <w:nsid w:val="12AF031A"/>
    <w:multiLevelType w:val="hybridMultilevel"/>
    <w:tmpl w:val="5CAEDAF6"/>
    <w:lvl w:ilvl="0" w:tplc="4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1DA21549"/>
    <w:multiLevelType w:val="hybridMultilevel"/>
    <w:tmpl w:val="2B605C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991D15"/>
    <w:multiLevelType w:val="hybridMultilevel"/>
    <w:tmpl w:val="75AF901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1" w15:restartNumberingAfterBreak="0">
    <w:nsid w:val="404020A8"/>
    <w:multiLevelType w:val="hybridMultilevel"/>
    <w:tmpl w:val="E54A0D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800A63"/>
    <w:multiLevelType w:val="hybridMultilevel"/>
    <w:tmpl w:val="3294DE60"/>
    <w:lvl w:ilvl="0" w:tplc="24FC322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3" w15:restartNumberingAfterBreak="0">
    <w:nsid w:val="47276D9E"/>
    <w:multiLevelType w:val="hybridMultilevel"/>
    <w:tmpl w:val="F22E6FC2"/>
    <w:lvl w:ilvl="0" w:tplc="76A4CC54">
      <w:start w:val="1"/>
      <w:numFmt w:val="bullet"/>
      <w:lvlText w:val=""/>
      <w:lvlJc w:val="left"/>
      <w:pPr>
        <w:ind w:left="340" w:hanging="170"/>
      </w:pPr>
      <w:rPr>
        <w:rFonts w:ascii="Symbol" w:hAnsi="Symbol" w:hint="default"/>
        <w:sz w:val="20"/>
        <w:szCs w:val="20"/>
      </w:rPr>
    </w:lvl>
    <w:lvl w:ilvl="1" w:tplc="48090003">
      <w:start w:val="1"/>
      <w:numFmt w:val="bullet"/>
      <w:lvlText w:val="o"/>
      <w:lvlJc w:val="left"/>
      <w:pPr>
        <w:ind w:left="139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1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3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55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27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99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1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32" w:hanging="360"/>
      </w:pPr>
      <w:rPr>
        <w:rFonts w:ascii="Wingdings" w:hAnsi="Wingdings" w:hint="default"/>
      </w:rPr>
    </w:lvl>
  </w:abstractNum>
  <w:abstractNum w:abstractNumId="24" w15:restartNumberingAfterBreak="0">
    <w:nsid w:val="4ACD6D07"/>
    <w:multiLevelType w:val="multilevel"/>
    <w:tmpl w:val="F6CA59F8"/>
    <w:lvl w:ilvl="0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C50501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6" w15:restartNumberingAfterBreak="0">
    <w:nsid w:val="4F553B4B"/>
    <w:multiLevelType w:val="hybridMultilevel"/>
    <w:tmpl w:val="BCF46ABA"/>
    <w:lvl w:ilvl="0" w:tplc="24FC322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7" w15:restartNumberingAfterBreak="0">
    <w:nsid w:val="58E76023"/>
    <w:multiLevelType w:val="hybridMultilevel"/>
    <w:tmpl w:val="4FD02E7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AF1F32"/>
    <w:multiLevelType w:val="hybridMultilevel"/>
    <w:tmpl w:val="D8968F12"/>
    <w:lvl w:ilvl="0" w:tplc="4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9" w15:restartNumberingAfterBreak="0">
    <w:nsid w:val="5D956B54"/>
    <w:multiLevelType w:val="hybridMultilevel"/>
    <w:tmpl w:val="83362F6C"/>
    <w:lvl w:ilvl="0" w:tplc="48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0" w15:restartNumberingAfterBreak="0">
    <w:nsid w:val="5DDC17E1"/>
    <w:multiLevelType w:val="hybridMultilevel"/>
    <w:tmpl w:val="BD72732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3667F3"/>
    <w:multiLevelType w:val="hybridMultilevel"/>
    <w:tmpl w:val="551CAF38"/>
    <w:lvl w:ilvl="0" w:tplc="7A8CB522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6A6498B"/>
    <w:multiLevelType w:val="hybridMultilevel"/>
    <w:tmpl w:val="256CE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CA2323"/>
    <w:multiLevelType w:val="hybridMultilevel"/>
    <w:tmpl w:val="A654731C"/>
    <w:lvl w:ilvl="0" w:tplc="24FC3220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  <w:sz w:val="20"/>
        <w:szCs w:val="20"/>
      </w:rPr>
    </w:lvl>
    <w:lvl w:ilvl="1" w:tplc="48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34" w15:restartNumberingAfterBreak="0">
    <w:nsid w:val="6CBD6F77"/>
    <w:multiLevelType w:val="hybridMultilevel"/>
    <w:tmpl w:val="E30E50F2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4053535"/>
    <w:multiLevelType w:val="hybridMultilevel"/>
    <w:tmpl w:val="FF5E644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79861C4"/>
    <w:multiLevelType w:val="hybridMultilevel"/>
    <w:tmpl w:val="C97EA092"/>
    <w:lvl w:ilvl="0" w:tplc="BA5046DC">
      <w:start w:val="2006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DD650F2"/>
    <w:multiLevelType w:val="hybridMultilevel"/>
    <w:tmpl w:val="2E3E802E"/>
    <w:lvl w:ilvl="0" w:tplc="9F2CDA40">
      <w:start w:val="1"/>
      <w:numFmt w:val="bullet"/>
      <w:lvlText w:val=""/>
      <w:lvlJc w:val="left"/>
      <w:pPr>
        <w:ind w:left="340" w:hanging="227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DFC0963"/>
    <w:multiLevelType w:val="multilevel"/>
    <w:tmpl w:val="BC3AA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EA97EA2"/>
    <w:multiLevelType w:val="hybridMultilevel"/>
    <w:tmpl w:val="C56678D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7EDA3AD9"/>
    <w:multiLevelType w:val="hybridMultilevel"/>
    <w:tmpl w:val="9A4CE8D0"/>
    <w:lvl w:ilvl="0" w:tplc="4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2567372">
    <w:abstractNumId w:val="23"/>
  </w:num>
  <w:num w:numId="2" w16cid:durableId="92820302">
    <w:abstractNumId w:val="26"/>
  </w:num>
  <w:num w:numId="3" w16cid:durableId="4747140">
    <w:abstractNumId w:val="14"/>
  </w:num>
  <w:num w:numId="4" w16cid:durableId="312763014">
    <w:abstractNumId w:val="33"/>
  </w:num>
  <w:num w:numId="5" w16cid:durableId="645595920">
    <w:abstractNumId w:val="18"/>
  </w:num>
  <w:num w:numId="6" w16cid:durableId="497160382">
    <w:abstractNumId w:val="29"/>
  </w:num>
  <w:num w:numId="7" w16cid:durableId="1035159135">
    <w:abstractNumId w:val="22"/>
  </w:num>
  <w:num w:numId="8" w16cid:durableId="998845246">
    <w:abstractNumId w:val="31"/>
  </w:num>
  <w:num w:numId="9" w16cid:durableId="1835221773">
    <w:abstractNumId w:val="16"/>
  </w:num>
  <w:num w:numId="10" w16cid:durableId="2046714220">
    <w:abstractNumId w:val="38"/>
  </w:num>
  <w:num w:numId="11" w16cid:durableId="75976814">
    <w:abstractNumId w:val="24"/>
  </w:num>
  <w:num w:numId="12" w16cid:durableId="1766419201">
    <w:abstractNumId w:val="15"/>
  </w:num>
  <w:num w:numId="13" w16cid:durableId="86777878">
    <w:abstractNumId w:val="25"/>
  </w:num>
  <w:num w:numId="14" w16cid:durableId="606813548">
    <w:abstractNumId w:val="32"/>
  </w:num>
  <w:num w:numId="15" w16cid:durableId="1539972943">
    <w:abstractNumId w:val="36"/>
  </w:num>
  <w:num w:numId="16" w16cid:durableId="399210228">
    <w:abstractNumId w:val="30"/>
  </w:num>
  <w:num w:numId="17" w16cid:durableId="1457677714">
    <w:abstractNumId w:val="28"/>
  </w:num>
  <w:num w:numId="18" w16cid:durableId="670840675">
    <w:abstractNumId w:val="40"/>
  </w:num>
  <w:num w:numId="19" w16cid:durableId="807239410">
    <w:abstractNumId w:val="39"/>
  </w:num>
  <w:num w:numId="20" w16cid:durableId="1253003308">
    <w:abstractNumId w:val="35"/>
  </w:num>
  <w:num w:numId="21" w16cid:durableId="269318223">
    <w:abstractNumId w:val="34"/>
  </w:num>
  <w:num w:numId="22" w16cid:durableId="257450399">
    <w:abstractNumId w:val="23"/>
  </w:num>
  <w:num w:numId="23" w16cid:durableId="1596356439">
    <w:abstractNumId w:val="2"/>
  </w:num>
  <w:num w:numId="24" w16cid:durableId="1855804192">
    <w:abstractNumId w:val="20"/>
  </w:num>
  <w:num w:numId="25" w16cid:durableId="409742327">
    <w:abstractNumId w:val="1"/>
  </w:num>
  <w:num w:numId="26" w16cid:durableId="849444009">
    <w:abstractNumId w:val="17"/>
  </w:num>
  <w:num w:numId="27" w16cid:durableId="604390598">
    <w:abstractNumId w:val="3"/>
  </w:num>
  <w:num w:numId="28" w16cid:durableId="1074816070">
    <w:abstractNumId w:val="0"/>
  </w:num>
  <w:num w:numId="29" w16cid:durableId="618339796">
    <w:abstractNumId w:val="21"/>
  </w:num>
  <w:num w:numId="30" w16cid:durableId="575481033">
    <w:abstractNumId w:val="37"/>
  </w:num>
  <w:num w:numId="31" w16cid:durableId="1825968513">
    <w:abstractNumId w:val="19"/>
  </w:num>
  <w:num w:numId="32" w16cid:durableId="1848865928">
    <w:abstractNumId w:val="27"/>
  </w:num>
  <w:num w:numId="33" w16cid:durableId="1123422027">
    <w:abstractNumId w:val="13"/>
  </w:num>
  <w:num w:numId="34" w16cid:durableId="1775859875">
    <w:abstractNumId w:val="11"/>
  </w:num>
  <w:num w:numId="35" w16cid:durableId="1102258201">
    <w:abstractNumId w:val="10"/>
  </w:num>
  <w:num w:numId="36" w16cid:durableId="1315376947">
    <w:abstractNumId w:val="9"/>
  </w:num>
  <w:num w:numId="37" w16cid:durableId="72163839">
    <w:abstractNumId w:val="8"/>
  </w:num>
  <w:num w:numId="38" w16cid:durableId="784692501">
    <w:abstractNumId w:val="12"/>
  </w:num>
  <w:num w:numId="39" w16cid:durableId="1251154880">
    <w:abstractNumId w:val="7"/>
  </w:num>
  <w:num w:numId="40" w16cid:durableId="260768088">
    <w:abstractNumId w:val="6"/>
  </w:num>
  <w:num w:numId="41" w16cid:durableId="747729014">
    <w:abstractNumId w:val="5"/>
  </w:num>
  <w:num w:numId="42" w16cid:durableId="115941858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SG" w:vendorID="64" w:dllVersion="4096" w:nlCheck="1" w:checkStyle="1"/>
  <w:activeWritingStyle w:appName="MSWord" w:lang="en-SG" w:vendorID="64" w:dllVersion="0" w:nlCheck="1" w:checkStyle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MwMTe3tLSwNDM1NTZW0lEKTi0uzszPAykwNagFAMI7EBotAAAA"/>
  </w:docVars>
  <w:rsids>
    <w:rsidRoot w:val="00393AD8"/>
    <w:rsid w:val="00000B35"/>
    <w:rsid w:val="00004D41"/>
    <w:rsid w:val="00013FBD"/>
    <w:rsid w:val="0001711A"/>
    <w:rsid w:val="000230C9"/>
    <w:rsid w:val="000244EA"/>
    <w:rsid w:val="0002496C"/>
    <w:rsid w:val="000266F0"/>
    <w:rsid w:val="0003023D"/>
    <w:rsid w:val="00033939"/>
    <w:rsid w:val="0003579E"/>
    <w:rsid w:val="00035ED6"/>
    <w:rsid w:val="0004277C"/>
    <w:rsid w:val="00044280"/>
    <w:rsid w:val="00053EA8"/>
    <w:rsid w:val="000567F4"/>
    <w:rsid w:val="0006252F"/>
    <w:rsid w:val="000634D9"/>
    <w:rsid w:val="00064623"/>
    <w:rsid w:val="00065AA6"/>
    <w:rsid w:val="000708AE"/>
    <w:rsid w:val="000724BF"/>
    <w:rsid w:val="00072CAD"/>
    <w:rsid w:val="000733AB"/>
    <w:rsid w:val="00074C46"/>
    <w:rsid w:val="0007798C"/>
    <w:rsid w:val="00081635"/>
    <w:rsid w:val="000839E5"/>
    <w:rsid w:val="00093295"/>
    <w:rsid w:val="00093E91"/>
    <w:rsid w:val="00095748"/>
    <w:rsid w:val="00095FA2"/>
    <w:rsid w:val="00096DE9"/>
    <w:rsid w:val="00097266"/>
    <w:rsid w:val="00097BF5"/>
    <w:rsid w:val="000A0758"/>
    <w:rsid w:val="000A47CE"/>
    <w:rsid w:val="000A7225"/>
    <w:rsid w:val="000C2727"/>
    <w:rsid w:val="000C4B2E"/>
    <w:rsid w:val="000C6645"/>
    <w:rsid w:val="000D22F6"/>
    <w:rsid w:val="000D2534"/>
    <w:rsid w:val="000E0F9A"/>
    <w:rsid w:val="000E4228"/>
    <w:rsid w:val="000E5D11"/>
    <w:rsid w:val="000E716C"/>
    <w:rsid w:val="000F0136"/>
    <w:rsid w:val="000F5B5D"/>
    <w:rsid w:val="000F6BF0"/>
    <w:rsid w:val="0010510E"/>
    <w:rsid w:val="00122722"/>
    <w:rsid w:val="00127E8E"/>
    <w:rsid w:val="001342A0"/>
    <w:rsid w:val="00140988"/>
    <w:rsid w:val="00140B38"/>
    <w:rsid w:val="00141A57"/>
    <w:rsid w:val="00142778"/>
    <w:rsid w:val="00142901"/>
    <w:rsid w:val="001433F0"/>
    <w:rsid w:val="001517B9"/>
    <w:rsid w:val="00152F61"/>
    <w:rsid w:val="001539DB"/>
    <w:rsid w:val="00153DFE"/>
    <w:rsid w:val="00154048"/>
    <w:rsid w:val="0015535D"/>
    <w:rsid w:val="00155830"/>
    <w:rsid w:val="00160CBA"/>
    <w:rsid w:val="001675CA"/>
    <w:rsid w:val="001817D8"/>
    <w:rsid w:val="00182C57"/>
    <w:rsid w:val="0018365C"/>
    <w:rsid w:val="00184F32"/>
    <w:rsid w:val="00185C71"/>
    <w:rsid w:val="00186474"/>
    <w:rsid w:val="001A0FF0"/>
    <w:rsid w:val="001A170F"/>
    <w:rsid w:val="001B4FCC"/>
    <w:rsid w:val="001B6E62"/>
    <w:rsid w:val="001C1E9A"/>
    <w:rsid w:val="001C471F"/>
    <w:rsid w:val="001C569F"/>
    <w:rsid w:val="001C59D0"/>
    <w:rsid w:val="001C761F"/>
    <w:rsid w:val="001D492A"/>
    <w:rsid w:val="001D6174"/>
    <w:rsid w:val="001D670A"/>
    <w:rsid w:val="001D7698"/>
    <w:rsid w:val="001E40F6"/>
    <w:rsid w:val="001E72D3"/>
    <w:rsid w:val="001E7E87"/>
    <w:rsid w:val="001F0419"/>
    <w:rsid w:val="001F68C6"/>
    <w:rsid w:val="001F6C10"/>
    <w:rsid w:val="002103E1"/>
    <w:rsid w:val="002105E6"/>
    <w:rsid w:val="00211F79"/>
    <w:rsid w:val="002122C0"/>
    <w:rsid w:val="0021544B"/>
    <w:rsid w:val="00217115"/>
    <w:rsid w:val="0022288D"/>
    <w:rsid w:val="00223A84"/>
    <w:rsid w:val="00226328"/>
    <w:rsid w:val="00226811"/>
    <w:rsid w:val="0022727E"/>
    <w:rsid w:val="00233752"/>
    <w:rsid w:val="002349DE"/>
    <w:rsid w:val="00235DD9"/>
    <w:rsid w:val="00236438"/>
    <w:rsid w:val="00237563"/>
    <w:rsid w:val="002600CD"/>
    <w:rsid w:val="002630EB"/>
    <w:rsid w:val="00263A01"/>
    <w:rsid w:val="00265008"/>
    <w:rsid w:val="00265399"/>
    <w:rsid w:val="00266F26"/>
    <w:rsid w:val="00270D30"/>
    <w:rsid w:val="00270D35"/>
    <w:rsid w:val="00277EB4"/>
    <w:rsid w:val="002804D5"/>
    <w:rsid w:val="002823B5"/>
    <w:rsid w:val="00286F8E"/>
    <w:rsid w:val="002920DA"/>
    <w:rsid w:val="002A2139"/>
    <w:rsid w:val="002A230C"/>
    <w:rsid w:val="002A2698"/>
    <w:rsid w:val="002A3064"/>
    <w:rsid w:val="002A663B"/>
    <w:rsid w:val="002A73BF"/>
    <w:rsid w:val="002B14BA"/>
    <w:rsid w:val="002B6E57"/>
    <w:rsid w:val="002C5F7B"/>
    <w:rsid w:val="002C7569"/>
    <w:rsid w:val="002C7D05"/>
    <w:rsid w:val="002D100A"/>
    <w:rsid w:val="002D3792"/>
    <w:rsid w:val="002D5160"/>
    <w:rsid w:val="002D5C5B"/>
    <w:rsid w:val="002D6DE9"/>
    <w:rsid w:val="002E10FD"/>
    <w:rsid w:val="002E3702"/>
    <w:rsid w:val="002E371E"/>
    <w:rsid w:val="002E3AFA"/>
    <w:rsid w:val="002F33C2"/>
    <w:rsid w:val="002F35C6"/>
    <w:rsid w:val="002F4E55"/>
    <w:rsid w:val="002F672D"/>
    <w:rsid w:val="00303DF9"/>
    <w:rsid w:val="00315CD5"/>
    <w:rsid w:val="00317AC1"/>
    <w:rsid w:val="003217AE"/>
    <w:rsid w:val="00321F88"/>
    <w:rsid w:val="00327EB6"/>
    <w:rsid w:val="00333088"/>
    <w:rsid w:val="00333602"/>
    <w:rsid w:val="003402BE"/>
    <w:rsid w:val="003461C1"/>
    <w:rsid w:val="00347D17"/>
    <w:rsid w:val="003512FC"/>
    <w:rsid w:val="00352FCF"/>
    <w:rsid w:val="0035603B"/>
    <w:rsid w:val="003624F6"/>
    <w:rsid w:val="003723A7"/>
    <w:rsid w:val="00380285"/>
    <w:rsid w:val="00382181"/>
    <w:rsid w:val="00393AD8"/>
    <w:rsid w:val="003A332C"/>
    <w:rsid w:val="003A4DB7"/>
    <w:rsid w:val="003A5DF1"/>
    <w:rsid w:val="003A6D76"/>
    <w:rsid w:val="003B2DED"/>
    <w:rsid w:val="003B6122"/>
    <w:rsid w:val="003B6CB2"/>
    <w:rsid w:val="003C1B44"/>
    <w:rsid w:val="003C3CAB"/>
    <w:rsid w:val="003C3F7B"/>
    <w:rsid w:val="003C523B"/>
    <w:rsid w:val="003C5685"/>
    <w:rsid w:val="003C648B"/>
    <w:rsid w:val="003D47CA"/>
    <w:rsid w:val="003D65D2"/>
    <w:rsid w:val="003E1A30"/>
    <w:rsid w:val="003E440B"/>
    <w:rsid w:val="003E4D50"/>
    <w:rsid w:val="003F145B"/>
    <w:rsid w:val="003F31CF"/>
    <w:rsid w:val="003F76C2"/>
    <w:rsid w:val="00400ECB"/>
    <w:rsid w:val="00404E5A"/>
    <w:rsid w:val="00407B53"/>
    <w:rsid w:val="00417ED7"/>
    <w:rsid w:val="00420386"/>
    <w:rsid w:val="0042610E"/>
    <w:rsid w:val="00427C74"/>
    <w:rsid w:val="00430A56"/>
    <w:rsid w:val="0043256C"/>
    <w:rsid w:val="0043358C"/>
    <w:rsid w:val="00440FE8"/>
    <w:rsid w:val="00441BA5"/>
    <w:rsid w:val="00445759"/>
    <w:rsid w:val="004516A8"/>
    <w:rsid w:val="00455E7B"/>
    <w:rsid w:val="00461BC9"/>
    <w:rsid w:val="004620B8"/>
    <w:rsid w:val="00472D43"/>
    <w:rsid w:val="00474927"/>
    <w:rsid w:val="00480161"/>
    <w:rsid w:val="00483F47"/>
    <w:rsid w:val="00485184"/>
    <w:rsid w:val="004861A3"/>
    <w:rsid w:val="004866A1"/>
    <w:rsid w:val="004877F1"/>
    <w:rsid w:val="00487B18"/>
    <w:rsid w:val="00492B8F"/>
    <w:rsid w:val="00493238"/>
    <w:rsid w:val="004933D1"/>
    <w:rsid w:val="00496091"/>
    <w:rsid w:val="004A02AC"/>
    <w:rsid w:val="004A124C"/>
    <w:rsid w:val="004A1A5C"/>
    <w:rsid w:val="004A5BE5"/>
    <w:rsid w:val="004B0A8A"/>
    <w:rsid w:val="004B0C4F"/>
    <w:rsid w:val="004B1196"/>
    <w:rsid w:val="004B1924"/>
    <w:rsid w:val="004B285E"/>
    <w:rsid w:val="004B2E19"/>
    <w:rsid w:val="004B3340"/>
    <w:rsid w:val="004B4DB4"/>
    <w:rsid w:val="004C290E"/>
    <w:rsid w:val="004C303C"/>
    <w:rsid w:val="004C5D05"/>
    <w:rsid w:val="004D2335"/>
    <w:rsid w:val="004D3424"/>
    <w:rsid w:val="004D3914"/>
    <w:rsid w:val="004D3A8D"/>
    <w:rsid w:val="004D4373"/>
    <w:rsid w:val="004D61E3"/>
    <w:rsid w:val="004E5C59"/>
    <w:rsid w:val="004F29E2"/>
    <w:rsid w:val="004F3386"/>
    <w:rsid w:val="004F3579"/>
    <w:rsid w:val="004F5881"/>
    <w:rsid w:val="00501FDB"/>
    <w:rsid w:val="005048D5"/>
    <w:rsid w:val="00512841"/>
    <w:rsid w:val="00512D09"/>
    <w:rsid w:val="00517733"/>
    <w:rsid w:val="00521D5E"/>
    <w:rsid w:val="00525A7E"/>
    <w:rsid w:val="005324A4"/>
    <w:rsid w:val="00532F8A"/>
    <w:rsid w:val="0053751C"/>
    <w:rsid w:val="00543B26"/>
    <w:rsid w:val="005500C2"/>
    <w:rsid w:val="00550E8D"/>
    <w:rsid w:val="00557750"/>
    <w:rsid w:val="005702B8"/>
    <w:rsid w:val="0057098E"/>
    <w:rsid w:val="00570FFB"/>
    <w:rsid w:val="00575541"/>
    <w:rsid w:val="00576744"/>
    <w:rsid w:val="00580757"/>
    <w:rsid w:val="00580DE4"/>
    <w:rsid w:val="00581F2A"/>
    <w:rsid w:val="00585DEE"/>
    <w:rsid w:val="00590EEB"/>
    <w:rsid w:val="005A0502"/>
    <w:rsid w:val="005A0826"/>
    <w:rsid w:val="005A55C9"/>
    <w:rsid w:val="005A62BF"/>
    <w:rsid w:val="005A6448"/>
    <w:rsid w:val="005B2A0E"/>
    <w:rsid w:val="005B56F4"/>
    <w:rsid w:val="005B6939"/>
    <w:rsid w:val="005C1280"/>
    <w:rsid w:val="005C6F60"/>
    <w:rsid w:val="005C7B83"/>
    <w:rsid w:val="005D09F1"/>
    <w:rsid w:val="005D22C1"/>
    <w:rsid w:val="005D35B9"/>
    <w:rsid w:val="005D44ED"/>
    <w:rsid w:val="005D6357"/>
    <w:rsid w:val="005D6B5B"/>
    <w:rsid w:val="005E0732"/>
    <w:rsid w:val="005E3CB6"/>
    <w:rsid w:val="005E3E8D"/>
    <w:rsid w:val="005E4B5F"/>
    <w:rsid w:val="005E4D2F"/>
    <w:rsid w:val="005E6738"/>
    <w:rsid w:val="005F39A9"/>
    <w:rsid w:val="00601C35"/>
    <w:rsid w:val="006034F3"/>
    <w:rsid w:val="006104C0"/>
    <w:rsid w:val="00615E4F"/>
    <w:rsid w:val="00616CFE"/>
    <w:rsid w:val="0062787F"/>
    <w:rsid w:val="006355F7"/>
    <w:rsid w:val="0064201D"/>
    <w:rsid w:val="006435EE"/>
    <w:rsid w:val="00651294"/>
    <w:rsid w:val="006533AB"/>
    <w:rsid w:val="00661E0A"/>
    <w:rsid w:val="00666BF8"/>
    <w:rsid w:val="00671908"/>
    <w:rsid w:val="00676373"/>
    <w:rsid w:val="00676A57"/>
    <w:rsid w:val="00681395"/>
    <w:rsid w:val="00684F69"/>
    <w:rsid w:val="00686701"/>
    <w:rsid w:val="00692FA2"/>
    <w:rsid w:val="00694887"/>
    <w:rsid w:val="00697099"/>
    <w:rsid w:val="006A1223"/>
    <w:rsid w:val="006A4CCB"/>
    <w:rsid w:val="006A4EF7"/>
    <w:rsid w:val="006B1010"/>
    <w:rsid w:val="006B315A"/>
    <w:rsid w:val="006C23C3"/>
    <w:rsid w:val="006C2887"/>
    <w:rsid w:val="006C2E9A"/>
    <w:rsid w:val="006C3583"/>
    <w:rsid w:val="006C4267"/>
    <w:rsid w:val="006C5302"/>
    <w:rsid w:val="006C602A"/>
    <w:rsid w:val="006C743B"/>
    <w:rsid w:val="006D1CC4"/>
    <w:rsid w:val="006D40B0"/>
    <w:rsid w:val="006D4D7F"/>
    <w:rsid w:val="006D6417"/>
    <w:rsid w:val="006E195E"/>
    <w:rsid w:val="006E2E5A"/>
    <w:rsid w:val="006E3A95"/>
    <w:rsid w:val="006F0B87"/>
    <w:rsid w:val="006F0D70"/>
    <w:rsid w:val="006F2CE9"/>
    <w:rsid w:val="006F7594"/>
    <w:rsid w:val="006F7A48"/>
    <w:rsid w:val="0070221F"/>
    <w:rsid w:val="00704B34"/>
    <w:rsid w:val="00707AE2"/>
    <w:rsid w:val="00711D2B"/>
    <w:rsid w:val="00714448"/>
    <w:rsid w:val="00715BD8"/>
    <w:rsid w:val="00715ECB"/>
    <w:rsid w:val="00725A1E"/>
    <w:rsid w:val="00735459"/>
    <w:rsid w:val="00735706"/>
    <w:rsid w:val="00735D0E"/>
    <w:rsid w:val="00744A30"/>
    <w:rsid w:val="00750456"/>
    <w:rsid w:val="007513FE"/>
    <w:rsid w:val="007528D5"/>
    <w:rsid w:val="00753516"/>
    <w:rsid w:val="00753A5A"/>
    <w:rsid w:val="0076673B"/>
    <w:rsid w:val="00772C4E"/>
    <w:rsid w:val="0077690D"/>
    <w:rsid w:val="00782DB7"/>
    <w:rsid w:val="00783F62"/>
    <w:rsid w:val="00790AE4"/>
    <w:rsid w:val="00790DF4"/>
    <w:rsid w:val="00791A81"/>
    <w:rsid w:val="00793635"/>
    <w:rsid w:val="00796EB2"/>
    <w:rsid w:val="007A1D1F"/>
    <w:rsid w:val="007A3868"/>
    <w:rsid w:val="007A6B4A"/>
    <w:rsid w:val="007B2366"/>
    <w:rsid w:val="007C69A2"/>
    <w:rsid w:val="007D1D7D"/>
    <w:rsid w:val="007D2FD0"/>
    <w:rsid w:val="007E1D41"/>
    <w:rsid w:val="007E47AF"/>
    <w:rsid w:val="007E7F19"/>
    <w:rsid w:val="007F21DD"/>
    <w:rsid w:val="007F3718"/>
    <w:rsid w:val="007F47F3"/>
    <w:rsid w:val="00801A7F"/>
    <w:rsid w:val="0080425F"/>
    <w:rsid w:val="00805701"/>
    <w:rsid w:val="008067A6"/>
    <w:rsid w:val="00807CFC"/>
    <w:rsid w:val="00812D22"/>
    <w:rsid w:val="008147FC"/>
    <w:rsid w:val="00821D1D"/>
    <w:rsid w:val="00823EA8"/>
    <w:rsid w:val="00825025"/>
    <w:rsid w:val="00836522"/>
    <w:rsid w:val="00837F03"/>
    <w:rsid w:val="00846F15"/>
    <w:rsid w:val="00852557"/>
    <w:rsid w:val="00854559"/>
    <w:rsid w:val="00857785"/>
    <w:rsid w:val="0086212B"/>
    <w:rsid w:val="008637C8"/>
    <w:rsid w:val="00864B8F"/>
    <w:rsid w:val="0086687D"/>
    <w:rsid w:val="008713C4"/>
    <w:rsid w:val="00873A46"/>
    <w:rsid w:val="0087484B"/>
    <w:rsid w:val="008761F8"/>
    <w:rsid w:val="0088236E"/>
    <w:rsid w:val="008845B2"/>
    <w:rsid w:val="00890AF3"/>
    <w:rsid w:val="008940D5"/>
    <w:rsid w:val="00895A40"/>
    <w:rsid w:val="008A2A5F"/>
    <w:rsid w:val="008A4F47"/>
    <w:rsid w:val="008A6DBE"/>
    <w:rsid w:val="008A7A99"/>
    <w:rsid w:val="008B1E9C"/>
    <w:rsid w:val="008B5672"/>
    <w:rsid w:val="008B5AA0"/>
    <w:rsid w:val="008B5D9D"/>
    <w:rsid w:val="008B6AB0"/>
    <w:rsid w:val="008C0BD7"/>
    <w:rsid w:val="008C1ADE"/>
    <w:rsid w:val="008C209C"/>
    <w:rsid w:val="008D00AA"/>
    <w:rsid w:val="008D088F"/>
    <w:rsid w:val="008D09EE"/>
    <w:rsid w:val="008D43B2"/>
    <w:rsid w:val="008F1E1B"/>
    <w:rsid w:val="008F2012"/>
    <w:rsid w:val="008F3488"/>
    <w:rsid w:val="008F6A02"/>
    <w:rsid w:val="008F70F2"/>
    <w:rsid w:val="00900467"/>
    <w:rsid w:val="00903254"/>
    <w:rsid w:val="00903D04"/>
    <w:rsid w:val="00903D47"/>
    <w:rsid w:val="00905284"/>
    <w:rsid w:val="00910651"/>
    <w:rsid w:val="009173C0"/>
    <w:rsid w:val="009211EB"/>
    <w:rsid w:val="00930043"/>
    <w:rsid w:val="00937D7B"/>
    <w:rsid w:val="00954D35"/>
    <w:rsid w:val="00955E2C"/>
    <w:rsid w:val="00964C4A"/>
    <w:rsid w:val="009679E6"/>
    <w:rsid w:val="00967B3D"/>
    <w:rsid w:val="00967CD2"/>
    <w:rsid w:val="00967E11"/>
    <w:rsid w:val="00970E44"/>
    <w:rsid w:val="00972492"/>
    <w:rsid w:val="00974B60"/>
    <w:rsid w:val="00977005"/>
    <w:rsid w:val="00977F29"/>
    <w:rsid w:val="0098207A"/>
    <w:rsid w:val="009840A1"/>
    <w:rsid w:val="0098486F"/>
    <w:rsid w:val="00991EB8"/>
    <w:rsid w:val="00992C32"/>
    <w:rsid w:val="00995EE3"/>
    <w:rsid w:val="009A5CE7"/>
    <w:rsid w:val="009B293C"/>
    <w:rsid w:val="009B2951"/>
    <w:rsid w:val="009C2C6D"/>
    <w:rsid w:val="009D0DB2"/>
    <w:rsid w:val="009D6069"/>
    <w:rsid w:val="009E07AD"/>
    <w:rsid w:val="009E6F9B"/>
    <w:rsid w:val="009E7179"/>
    <w:rsid w:val="009F5680"/>
    <w:rsid w:val="009F5E10"/>
    <w:rsid w:val="009F6551"/>
    <w:rsid w:val="009F6F14"/>
    <w:rsid w:val="00A03906"/>
    <w:rsid w:val="00A05F17"/>
    <w:rsid w:val="00A0771D"/>
    <w:rsid w:val="00A10FB8"/>
    <w:rsid w:val="00A140ED"/>
    <w:rsid w:val="00A15C9D"/>
    <w:rsid w:val="00A163B2"/>
    <w:rsid w:val="00A22E34"/>
    <w:rsid w:val="00A23A32"/>
    <w:rsid w:val="00A2448C"/>
    <w:rsid w:val="00A24C1D"/>
    <w:rsid w:val="00A409D9"/>
    <w:rsid w:val="00A45B97"/>
    <w:rsid w:val="00A45CDE"/>
    <w:rsid w:val="00A4649C"/>
    <w:rsid w:val="00A478E9"/>
    <w:rsid w:val="00A53877"/>
    <w:rsid w:val="00A613FC"/>
    <w:rsid w:val="00A6364F"/>
    <w:rsid w:val="00A66AF5"/>
    <w:rsid w:val="00A70A77"/>
    <w:rsid w:val="00A70BE2"/>
    <w:rsid w:val="00A72719"/>
    <w:rsid w:val="00A76F5E"/>
    <w:rsid w:val="00A807E6"/>
    <w:rsid w:val="00A81E2E"/>
    <w:rsid w:val="00A836D8"/>
    <w:rsid w:val="00A863F8"/>
    <w:rsid w:val="00A92236"/>
    <w:rsid w:val="00A9454E"/>
    <w:rsid w:val="00A94CEF"/>
    <w:rsid w:val="00A95848"/>
    <w:rsid w:val="00A95D43"/>
    <w:rsid w:val="00A96FC2"/>
    <w:rsid w:val="00A97ED0"/>
    <w:rsid w:val="00A97F58"/>
    <w:rsid w:val="00AA1CA1"/>
    <w:rsid w:val="00AA4486"/>
    <w:rsid w:val="00AA497D"/>
    <w:rsid w:val="00AB1029"/>
    <w:rsid w:val="00AB2778"/>
    <w:rsid w:val="00AB3537"/>
    <w:rsid w:val="00AB4823"/>
    <w:rsid w:val="00AB7BAB"/>
    <w:rsid w:val="00AC172B"/>
    <w:rsid w:val="00AC180E"/>
    <w:rsid w:val="00AD036A"/>
    <w:rsid w:val="00AD6C4C"/>
    <w:rsid w:val="00AD7C8C"/>
    <w:rsid w:val="00AE4829"/>
    <w:rsid w:val="00AE4CAF"/>
    <w:rsid w:val="00AE60C0"/>
    <w:rsid w:val="00AE7062"/>
    <w:rsid w:val="00AE749B"/>
    <w:rsid w:val="00AF0AFA"/>
    <w:rsid w:val="00AF419B"/>
    <w:rsid w:val="00AF773F"/>
    <w:rsid w:val="00B00814"/>
    <w:rsid w:val="00B013C5"/>
    <w:rsid w:val="00B02880"/>
    <w:rsid w:val="00B03251"/>
    <w:rsid w:val="00B07A6D"/>
    <w:rsid w:val="00B07CE5"/>
    <w:rsid w:val="00B10646"/>
    <w:rsid w:val="00B1133B"/>
    <w:rsid w:val="00B14F03"/>
    <w:rsid w:val="00B17220"/>
    <w:rsid w:val="00B2163A"/>
    <w:rsid w:val="00B305FF"/>
    <w:rsid w:val="00B362EA"/>
    <w:rsid w:val="00B3756D"/>
    <w:rsid w:val="00B43FB7"/>
    <w:rsid w:val="00B472DF"/>
    <w:rsid w:val="00B52CE2"/>
    <w:rsid w:val="00B5787F"/>
    <w:rsid w:val="00B64BB6"/>
    <w:rsid w:val="00B67A1D"/>
    <w:rsid w:val="00B76B03"/>
    <w:rsid w:val="00B81FC8"/>
    <w:rsid w:val="00B84A5C"/>
    <w:rsid w:val="00B86C18"/>
    <w:rsid w:val="00B871E7"/>
    <w:rsid w:val="00B92741"/>
    <w:rsid w:val="00B961AC"/>
    <w:rsid w:val="00BA00F3"/>
    <w:rsid w:val="00BA258E"/>
    <w:rsid w:val="00BA583D"/>
    <w:rsid w:val="00BA7112"/>
    <w:rsid w:val="00BB1063"/>
    <w:rsid w:val="00BB214C"/>
    <w:rsid w:val="00BB5353"/>
    <w:rsid w:val="00BB5E95"/>
    <w:rsid w:val="00BB6267"/>
    <w:rsid w:val="00BB63D1"/>
    <w:rsid w:val="00BC1708"/>
    <w:rsid w:val="00BC320D"/>
    <w:rsid w:val="00BC79C9"/>
    <w:rsid w:val="00BD0411"/>
    <w:rsid w:val="00BD19CD"/>
    <w:rsid w:val="00BD2A9D"/>
    <w:rsid w:val="00BD4703"/>
    <w:rsid w:val="00BD479F"/>
    <w:rsid w:val="00BD6C36"/>
    <w:rsid w:val="00BE395B"/>
    <w:rsid w:val="00BE3F05"/>
    <w:rsid w:val="00BE5EB2"/>
    <w:rsid w:val="00BE72D9"/>
    <w:rsid w:val="00BE79D4"/>
    <w:rsid w:val="00BF666D"/>
    <w:rsid w:val="00C10593"/>
    <w:rsid w:val="00C11A29"/>
    <w:rsid w:val="00C14D6F"/>
    <w:rsid w:val="00C2281D"/>
    <w:rsid w:val="00C251C3"/>
    <w:rsid w:val="00C256D3"/>
    <w:rsid w:val="00C25DDB"/>
    <w:rsid w:val="00C436F6"/>
    <w:rsid w:val="00C44603"/>
    <w:rsid w:val="00C46374"/>
    <w:rsid w:val="00C56031"/>
    <w:rsid w:val="00C616D7"/>
    <w:rsid w:val="00C65E5F"/>
    <w:rsid w:val="00C65F69"/>
    <w:rsid w:val="00C6615E"/>
    <w:rsid w:val="00C668CC"/>
    <w:rsid w:val="00C70A1B"/>
    <w:rsid w:val="00C713FF"/>
    <w:rsid w:val="00C731E4"/>
    <w:rsid w:val="00C75565"/>
    <w:rsid w:val="00C82940"/>
    <w:rsid w:val="00C8295A"/>
    <w:rsid w:val="00C926D9"/>
    <w:rsid w:val="00C93D42"/>
    <w:rsid w:val="00C94D7E"/>
    <w:rsid w:val="00C96B2E"/>
    <w:rsid w:val="00CA7A43"/>
    <w:rsid w:val="00CB0912"/>
    <w:rsid w:val="00CC12FF"/>
    <w:rsid w:val="00CC5138"/>
    <w:rsid w:val="00CC611A"/>
    <w:rsid w:val="00CD024E"/>
    <w:rsid w:val="00CD1F4F"/>
    <w:rsid w:val="00CD6B0C"/>
    <w:rsid w:val="00CD76DC"/>
    <w:rsid w:val="00CE03B5"/>
    <w:rsid w:val="00CE2D5C"/>
    <w:rsid w:val="00CE37C3"/>
    <w:rsid w:val="00CE60D7"/>
    <w:rsid w:val="00CF11F7"/>
    <w:rsid w:val="00CF43B0"/>
    <w:rsid w:val="00CF557F"/>
    <w:rsid w:val="00D0394C"/>
    <w:rsid w:val="00D04EA3"/>
    <w:rsid w:val="00D06603"/>
    <w:rsid w:val="00D06635"/>
    <w:rsid w:val="00D10F0C"/>
    <w:rsid w:val="00D16F04"/>
    <w:rsid w:val="00D17A52"/>
    <w:rsid w:val="00D2224E"/>
    <w:rsid w:val="00D23913"/>
    <w:rsid w:val="00D242F6"/>
    <w:rsid w:val="00D2694E"/>
    <w:rsid w:val="00D274A1"/>
    <w:rsid w:val="00D320E4"/>
    <w:rsid w:val="00D346C8"/>
    <w:rsid w:val="00D41D9B"/>
    <w:rsid w:val="00D43808"/>
    <w:rsid w:val="00D45295"/>
    <w:rsid w:val="00D466CE"/>
    <w:rsid w:val="00D5133D"/>
    <w:rsid w:val="00D51A6F"/>
    <w:rsid w:val="00D55F9F"/>
    <w:rsid w:val="00D62FCD"/>
    <w:rsid w:val="00D63EB8"/>
    <w:rsid w:val="00D74664"/>
    <w:rsid w:val="00D77743"/>
    <w:rsid w:val="00D84EED"/>
    <w:rsid w:val="00D854E3"/>
    <w:rsid w:val="00D91E1E"/>
    <w:rsid w:val="00D961AE"/>
    <w:rsid w:val="00DA6DE1"/>
    <w:rsid w:val="00DA72F1"/>
    <w:rsid w:val="00DA76B0"/>
    <w:rsid w:val="00DB1B1A"/>
    <w:rsid w:val="00DB4AE5"/>
    <w:rsid w:val="00DC630E"/>
    <w:rsid w:val="00DC649A"/>
    <w:rsid w:val="00DD27D7"/>
    <w:rsid w:val="00DD70D0"/>
    <w:rsid w:val="00DD77BE"/>
    <w:rsid w:val="00DD7815"/>
    <w:rsid w:val="00DE38B6"/>
    <w:rsid w:val="00DE72ED"/>
    <w:rsid w:val="00DE7B88"/>
    <w:rsid w:val="00DF055F"/>
    <w:rsid w:val="00DF2F96"/>
    <w:rsid w:val="00DF3F37"/>
    <w:rsid w:val="00DF4A11"/>
    <w:rsid w:val="00DF4ECC"/>
    <w:rsid w:val="00DF4EF2"/>
    <w:rsid w:val="00E005A9"/>
    <w:rsid w:val="00E15163"/>
    <w:rsid w:val="00E21265"/>
    <w:rsid w:val="00E22D8A"/>
    <w:rsid w:val="00E23964"/>
    <w:rsid w:val="00E240EB"/>
    <w:rsid w:val="00E36CA8"/>
    <w:rsid w:val="00E3752E"/>
    <w:rsid w:val="00E40772"/>
    <w:rsid w:val="00E4324B"/>
    <w:rsid w:val="00E5159B"/>
    <w:rsid w:val="00E5214B"/>
    <w:rsid w:val="00E551E6"/>
    <w:rsid w:val="00E570C6"/>
    <w:rsid w:val="00E72D6F"/>
    <w:rsid w:val="00E77749"/>
    <w:rsid w:val="00E810FD"/>
    <w:rsid w:val="00E832D4"/>
    <w:rsid w:val="00E84ACD"/>
    <w:rsid w:val="00E90D2D"/>
    <w:rsid w:val="00E9102E"/>
    <w:rsid w:val="00E9255D"/>
    <w:rsid w:val="00E9410B"/>
    <w:rsid w:val="00E94AE6"/>
    <w:rsid w:val="00E9617F"/>
    <w:rsid w:val="00EA09A0"/>
    <w:rsid w:val="00EA4746"/>
    <w:rsid w:val="00EA5E18"/>
    <w:rsid w:val="00EA6B6D"/>
    <w:rsid w:val="00EB63EC"/>
    <w:rsid w:val="00EC1CD1"/>
    <w:rsid w:val="00EC4926"/>
    <w:rsid w:val="00EC5363"/>
    <w:rsid w:val="00ED0783"/>
    <w:rsid w:val="00ED0A9E"/>
    <w:rsid w:val="00ED3507"/>
    <w:rsid w:val="00ED5829"/>
    <w:rsid w:val="00ED5D22"/>
    <w:rsid w:val="00ED624D"/>
    <w:rsid w:val="00ED7B42"/>
    <w:rsid w:val="00EE20B9"/>
    <w:rsid w:val="00EE29E2"/>
    <w:rsid w:val="00EE2F60"/>
    <w:rsid w:val="00EE6009"/>
    <w:rsid w:val="00F00877"/>
    <w:rsid w:val="00F03514"/>
    <w:rsid w:val="00F05BB7"/>
    <w:rsid w:val="00F06892"/>
    <w:rsid w:val="00F06B41"/>
    <w:rsid w:val="00F1399A"/>
    <w:rsid w:val="00F1665C"/>
    <w:rsid w:val="00F203BE"/>
    <w:rsid w:val="00F21998"/>
    <w:rsid w:val="00F27455"/>
    <w:rsid w:val="00F420B1"/>
    <w:rsid w:val="00F45F11"/>
    <w:rsid w:val="00F5077B"/>
    <w:rsid w:val="00F5409E"/>
    <w:rsid w:val="00F606E2"/>
    <w:rsid w:val="00F6138B"/>
    <w:rsid w:val="00F635C0"/>
    <w:rsid w:val="00F638CA"/>
    <w:rsid w:val="00F64FAD"/>
    <w:rsid w:val="00F65E72"/>
    <w:rsid w:val="00F70641"/>
    <w:rsid w:val="00F72F18"/>
    <w:rsid w:val="00F754F2"/>
    <w:rsid w:val="00F77A33"/>
    <w:rsid w:val="00F8293D"/>
    <w:rsid w:val="00F836E9"/>
    <w:rsid w:val="00F87759"/>
    <w:rsid w:val="00F9398D"/>
    <w:rsid w:val="00F939AB"/>
    <w:rsid w:val="00F9534E"/>
    <w:rsid w:val="00FA2422"/>
    <w:rsid w:val="00FA4F9D"/>
    <w:rsid w:val="00FB32CA"/>
    <w:rsid w:val="00FB39CA"/>
    <w:rsid w:val="00FB416A"/>
    <w:rsid w:val="00FB53BC"/>
    <w:rsid w:val="00FC2F11"/>
    <w:rsid w:val="00FC5348"/>
    <w:rsid w:val="00FD0192"/>
    <w:rsid w:val="00FD0C47"/>
    <w:rsid w:val="00FD1965"/>
    <w:rsid w:val="00FD1CC9"/>
    <w:rsid w:val="00FD1F8D"/>
    <w:rsid w:val="00FD5ACE"/>
    <w:rsid w:val="00FE4703"/>
    <w:rsid w:val="00FE561A"/>
    <w:rsid w:val="00FF0C86"/>
    <w:rsid w:val="00FF1943"/>
    <w:rsid w:val="00FF4B91"/>
    <w:rsid w:val="00FF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8908B2"/>
  <w15:docId w15:val="{196FCFCE-F6F4-4751-87D6-2033683A5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66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066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066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0663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0663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0663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0663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0663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0663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93AD8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0E0F9A"/>
    <w:rPr>
      <w:b/>
      <w:bCs/>
    </w:rPr>
  </w:style>
  <w:style w:type="paragraph" w:customStyle="1" w:styleId="ecxmsonormal">
    <w:name w:val="ecxmsonormal"/>
    <w:basedOn w:val="Normal"/>
    <w:rsid w:val="000E0F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A55C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25A7E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127E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7E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7E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7E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7E8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7E8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7E8E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27E8E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nhideWhenUsed/>
    <w:rsid w:val="00EA6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6B6D"/>
  </w:style>
  <w:style w:type="paragraph" w:styleId="Footer">
    <w:name w:val="footer"/>
    <w:basedOn w:val="Normal"/>
    <w:link w:val="FooterChar"/>
    <w:uiPriority w:val="99"/>
    <w:unhideWhenUsed/>
    <w:rsid w:val="00EA6B6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6B6D"/>
  </w:style>
  <w:style w:type="paragraph" w:styleId="Revision">
    <w:name w:val="Revision"/>
    <w:hidden/>
    <w:uiPriority w:val="99"/>
    <w:semiHidden/>
    <w:rsid w:val="003C523B"/>
    <w:pPr>
      <w:spacing w:after="0" w:line="240" w:lineRule="auto"/>
    </w:p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551E6"/>
    <w:rPr>
      <w:color w:val="808080"/>
      <w:shd w:val="clear" w:color="auto" w:fill="E6E6E6"/>
    </w:rPr>
  </w:style>
  <w:style w:type="paragraph" w:customStyle="1" w:styleId="Achievement">
    <w:name w:val="Achievement"/>
    <w:basedOn w:val="Normal"/>
    <w:rsid w:val="00D320E4"/>
    <w:pPr>
      <w:numPr>
        <w:numId w:val="11"/>
      </w:numPr>
      <w:spacing w:after="60" w:line="220" w:lineRule="atLeast"/>
      <w:jc w:val="both"/>
    </w:pPr>
    <w:rPr>
      <w:rFonts w:ascii="Arial" w:eastAsia="Times New Roman" w:hAnsi="Arial" w:cs="Times New Roman"/>
      <w:spacing w:val="-5"/>
      <w:sz w:val="20"/>
      <w:szCs w:val="20"/>
      <w:lang w:val="en-US" w:eastAsia="en-US"/>
    </w:rPr>
  </w:style>
  <w:style w:type="table" w:styleId="TableGrid">
    <w:name w:val="Table Grid"/>
    <w:basedOn w:val="TableNormal"/>
    <w:uiPriority w:val="39"/>
    <w:rsid w:val="008761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1539DB"/>
  </w:style>
  <w:style w:type="character" w:customStyle="1" w:styleId="BodyTextChar">
    <w:name w:val="Body Text Char"/>
    <w:basedOn w:val="DefaultParagraphFont"/>
    <w:link w:val="BodyText"/>
    <w:uiPriority w:val="99"/>
    <w:semiHidden/>
    <w:rsid w:val="001539DB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3D47CA"/>
    <w:pPr>
      <w:spacing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3D47CA"/>
  </w:style>
  <w:style w:type="paragraph" w:customStyle="1" w:styleId="DefaultText">
    <w:name w:val="Default Text"/>
    <w:basedOn w:val="Normal"/>
    <w:rsid w:val="00A4649C"/>
    <w:pPr>
      <w:autoSpaceDE w:val="0"/>
      <w:autoSpaceDN w:val="0"/>
      <w:adjustRightInd w:val="0"/>
      <w:spacing w:after="0" w:line="240" w:lineRule="auto"/>
    </w:pPr>
    <w:rPr>
      <w:rFonts w:ascii="Times New Roman" w:eastAsia="MS Mincho" w:hAnsi="Times New Roman" w:cs="Times New Roman"/>
      <w:sz w:val="24"/>
      <w:szCs w:val="24"/>
      <w:lang w:val="en-US" w:eastAsia="ja-JP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D961AE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D1CC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02AC"/>
    <w:rPr>
      <w:color w:val="954F72" w:themeColor="followedHyperlink"/>
      <w:u w:val="single"/>
    </w:rPr>
  </w:style>
  <w:style w:type="paragraph" w:customStyle="1" w:styleId="Default">
    <w:name w:val="Default"/>
    <w:rsid w:val="002103E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Bibliography">
    <w:name w:val="Bibliography"/>
    <w:basedOn w:val="Normal"/>
    <w:next w:val="Normal"/>
    <w:uiPriority w:val="37"/>
    <w:semiHidden/>
    <w:unhideWhenUsed/>
    <w:rsid w:val="00D06635"/>
  </w:style>
  <w:style w:type="paragraph" w:styleId="BlockText">
    <w:name w:val="Block Text"/>
    <w:basedOn w:val="Normal"/>
    <w:uiPriority w:val="99"/>
    <w:semiHidden/>
    <w:unhideWhenUsed/>
    <w:rsid w:val="00D06635"/>
    <w:pPr>
      <w:pBdr>
        <w:top w:val="single" w:sz="2" w:space="10" w:color="5B9BD5" w:themeColor="accent1"/>
        <w:left w:val="single" w:sz="2" w:space="10" w:color="5B9BD5" w:themeColor="accent1"/>
        <w:bottom w:val="single" w:sz="2" w:space="10" w:color="5B9BD5" w:themeColor="accent1"/>
        <w:right w:val="single" w:sz="2" w:space="10" w:color="5B9BD5" w:themeColor="accent1"/>
      </w:pBdr>
      <w:ind w:left="1152" w:right="1152"/>
    </w:pPr>
    <w:rPr>
      <w:i/>
      <w:iCs/>
      <w:color w:val="5B9BD5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D06635"/>
    <w:pPr>
      <w:spacing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06635"/>
  </w:style>
  <w:style w:type="paragraph" w:styleId="BodyText3">
    <w:name w:val="Body Text 3"/>
    <w:basedOn w:val="Normal"/>
    <w:link w:val="BodyText3Char"/>
    <w:uiPriority w:val="99"/>
    <w:semiHidden/>
    <w:unhideWhenUsed/>
    <w:rsid w:val="00D06635"/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06635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06635"/>
    <w:pPr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06635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06635"/>
    <w:pPr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06635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06635"/>
    <w:pPr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06635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06635"/>
    <w:pPr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06635"/>
    <w:rPr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0663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06635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06635"/>
  </w:style>
  <w:style w:type="paragraph" w:styleId="Date">
    <w:name w:val="Date"/>
    <w:basedOn w:val="Normal"/>
    <w:next w:val="Normal"/>
    <w:link w:val="DateChar"/>
    <w:uiPriority w:val="99"/>
    <w:semiHidden/>
    <w:unhideWhenUsed/>
    <w:rsid w:val="00D06635"/>
  </w:style>
  <w:style w:type="character" w:customStyle="1" w:styleId="DateChar">
    <w:name w:val="Date Char"/>
    <w:basedOn w:val="DefaultParagraphFont"/>
    <w:link w:val="Date"/>
    <w:uiPriority w:val="99"/>
    <w:semiHidden/>
    <w:rsid w:val="00D06635"/>
  </w:style>
  <w:style w:type="paragraph" w:styleId="DocumentMap">
    <w:name w:val="Document Map"/>
    <w:basedOn w:val="Normal"/>
    <w:link w:val="DocumentMapChar"/>
    <w:uiPriority w:val="99"/>
    <w:semiHidden/>
    <w:unhideWhenUsed/>
    <w:rsid w:val="00D06635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06635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06635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06635"/>
  </w:style>
  <w:style w:type="paragraph" w:styleId="EndnoteText">
    <w:name w:val="endnote text"/>
    <w:basedOn w:val="Normal"/>
    <w:link w:val="EndnoteTextChar"/>
    <w:uiPriority w:val="99"/>
    <w:semiHidden/>
    <w:unhideWhenUsed/>
    <w:rsid w:val="00D0663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06635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06635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D06635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663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6635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066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066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0663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0663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0663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0663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0663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0663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066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D06635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06635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663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6635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06635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0663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06635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06635"/>
    <w:rPr>
      <w:i/>
      <w:iCs/>
      <w:color w:val="5B9BD5" w:themeColor="accent1"/>
    </w:rPr>
  </w:style>
  <w:style w:type="paragraph" w:styleId="List">
    <w:name w:val="List"/>
    <w:basedOn w:val="Normal"/>
    <w:uiPriority w:val="99"/>
    <w:semiHidden/>
    <w:unhideWhenUsed/>
    <w:rsid w:val="00D06635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D06635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D06635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D06635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D06635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D06635"/>
    <w:pPr>
      <w:numPr>
        <w:numId w:val="33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06635"/>
    <w:pPr>
      <w:numPr>
        <w:numId w:val="34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06635"/>
    <w:pPr>
      <w:numPr>
        <w:numId w:val="35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06635"/>
    <w:pPr>
      <w:numPr>
        <w:numId w:val="36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06635"/>
    <w:pPr>
      <w:numPr>
        <w:numId w:val="37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06635"/>
    <w:pPr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06635"/>
    <w:pPr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06635"/>
    <w:pPr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06635"/>
    <w:pPr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06635"/>
    <w:pPr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D06635"/>
    <w:pPr>
      <w:numPr>
        <w:numId w:val="38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06635"/>
    <w:pPr>
      <w:numPr>
        <w:numId w:val="3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06635"/>
    <w:pPr>
      <w:numPr>
        <w:numId w:val="4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06635"/>
    <w:pPr>
      <w:numPr>
        <w:numId w:val="4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06635"/>
    <w:pPr>
      <w:numPr>
        <w:numId w:val="42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D0663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06635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D0663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D06635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qFormat/>
    <w:rsid w:val="00D06635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D06635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D0663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06635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06635"/>
  </w:style>
  <w:style w:type="paragraph" w:styleId="PlainText">
    <w:name w:val="Plain Text"/>
    <w:basedOn w:val="Normal"/>
    <w:link w:val="PlainTextChar"/>
    <w:uiPriority w:val="99"/>
    <w:semiHidden/>
    <w:unhideWhenUsed/>
    <w:rsid w:val="00D0663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06635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D0663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06635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0663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06635"/>
  </w:style>
  <w:style w:type="paragraph" w:styleId="Signature">
    <w:name w:val="Signature"/>
    <w:basedOn w:val="Normal"/>
    <w:link w:val="SignatureChar"/>
    <w:uiPriority w:val="99"/>
    <w:semiHidden/>
    <w:unhideWhenUsed/>
    <w:rsid w:val="00D06635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06635"/>
  </w:style>
  <w:style w:type="paragraph" w:styleId="Subtitle">
    <w:name w:val="Subtitle"/>
    <w:basedOn w:val="Normal"/>
    <w:next w:val="Normal"/>
    <w:link w:val="SubtitleChar"/>
    <w:uiPriority w:val="11"/>
    <w:qFormat/>
    <w:rsid w:val="00D06635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06635"/>
    <w:rPr>
      <w:color w:val="5A5A5A" w:themeColor="text1" w:themeTint="A5"/>
      <w:spacing w:val="15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06635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06635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D0663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66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D0663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0663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0663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06635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06635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06635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06635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06635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06635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06635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06635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420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93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2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6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06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0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43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kishorerao48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kishore-rao-73914527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9FC9EE-5255-4244-B1DE-DF0C7393F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670</Words>
  <Characters>382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91934</cp:lastModifiedBy>
  <cp:revision>7</cp:revision>
  <dcterms:created xsi:type="dcterms:W3CDTF">2021-06-08T16:17:00Z</dcterms:created>
  <dcterms:modified xsi:type="dcterms:W3CDTF">2024-11-05T14:38:00Z</dcterms:modified>
</cp:coreProperties>
</file>